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4E2E59" w:rsidR="00F60EA3" w:rsidP="009B58DB" w:rsidRDefault="00F06866" w14:paraId="75FC9617" w14:textId="7616F786">
      <w:pPr>
        <w:pStyle w:val="Heading2"/>
        <w:tabs>
          <w:tab w:val="left" w:pos="900"/>
        </w:tabs>
        <w:ind w:right="-180"/>
      </w:pPr>
      <w:r w:rsidRPr="004E2E59">
        <w:t xml:space="preserve">Request for Approval under the “Generic Clearance for the Collection of Routine Customer Feedback” (OMB Control Number: </w:t>
      </w:r>
      <w:r w:rsidRPr="004E2E59" w:rsidR="00B55755">
        <w:t>190</w:t>
      </w:r>
      <w:r w:rsidRPr="004E2E59" w:rsidR="00B17B83">
        <w:t>5</w:t>
      </w:r>
      <w:r w:rsidRPr="004E2E59" w:rsidR="00B55755">
        <w:t>-</w:t>
      </w:r>
      <w:r w:rsidRPr="004E2E59" w:rsidR="00B17B83">
        <w:t>0</w:t>
      </w:r>
      <w:r w:rsidRPr="004E2E59" w:rsidR="00B57E40">
        <w:t>210</w:t>
      </w:r>
      <w:r w:rsidRPr="004E2E59" w:rsidR="00B55755">
        <w:t>)</w:t>
      </w:r>
    </w:p>
    <w:p w:rsidRPr="004E2E59" w:rsidR="0081222D" w:rsidP="009B58DB" w:rsidRDefault="00037306" w14:paraId="6816997E" w14:textId="533C8A5A">
      <w:pPr>
        <w:pStyle w:val="Heading2"/>
        <w:tabs>
          <w:tab w:val="left" w:pos="900"/>
        </w:tabs>
        <w:ind w:right="-180"/>
      </w:pPr>
      <w:r w:rsidRPr="004E2E59">
        <w:rPr>
          <w:noProof/>
        </w:rPr>
        <mc:AlternateContent>
          <mc:Choice Requires="wps">
            <w:drawing>
              <wp:anchor distT="0" distB="0" distL="114300" distR="114300" simplePos="0" relativeHeight="251657216" behindDoc="0" locked="0" layoutInCell="0" allowOverlap="1" wp14:editId="06D7FCAD" wp14:anchorId="41DE43B3">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7ECD9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p>
    <w:p w:rsidRPr="001A62F2" w:rsidR="00A0030B" w:rsidP="006300E0" w:rsidRDefault="00A0030B" w14:paraId="00CEB90B" w14:textId="68CEDCF3">
      <w:pPr>
        <w:widowControl w:val="0"/>
        <w:autoSpaceDE w:val="0"/>
        <w:autoSpaceDN w:val="0"/>
        <w:adjustRightInd w:val="0"/>
        <w:rPr>
          <w:i/>
          <w:sz w:val="28"/>
          <w:szCs w:val="28"/>
        </w:rPr>
      </w:pPr>
      <w:r w:rsidRPr="001A62F2">
        <w:rPr>
          <w:sz w:val="28"/>
          <w:szCs w:val="28"/>
        </w:rPr>
        <w:t>20</w:t>
      </w:r>
      <w:r w:rsidR="001A62F2">
        <w:rPr>
          <w:sz w:val="28"/>
          <w:szCs w:val="28"/>
        </w:rPr>
        <w:t>20</w:t>
      </w:r>
      <w:r w:rsidRPr="001A62F2">
        <w:rPr>
          <w:sz w:val="28"/>
          <w:szCs w:val="28"/>
        </w:rPr>
        <w:t xml:space="preserve"> EIA </w:t>
      </w:r>
      <w:r w:rsidRPr="001A62F2" w:rsidR="001A62F2">
        <w:rPr>
          <w:sz w:val="28"/>
          <w:szCs w:val="28"/>
        </w:rPr>
        <w:t xml:space="preserve">Web Product </w:t>
      </w:r>
      <w:r w:rsidRPr="001A62F2" w:rsidR="006300E0">
        <w:rPr>
          <w:sz w:val="28"/>
          <w:szCs w:val="28"/>
        </w:rPr>
        <w:t xml:space="preserve">Survey - </w:t>
      </w:r>
      <w:r w:rsidRPr="001A62F2" w:rsidR="00BD2958">
        <w:rPr>
          <w:sz w:val="28"/>
          <w:szCs w:val="28"/>
        </w:rPr>
        <w:t>U.S. Wholesale Electric</w:t>
      </w:r>
      <w:r w:rsidR="000D2B50">
        <w:rPr>
          <w:sz w:val="28"/>
          <w:szCs w:val="28"/>
        </w:rPr>
        <w:t xml:space="preserve"> Power Survey</w:t>
      </w:r>
      <w:bookmarkStart w:name="_GoBack" w:id="0"/>
      <w:bookmarkEnd w:id="0"/>
    </w:p>
    <w:p w:rsidRPr="006300E0" w:rsidR="00F60EA3" w:rsidP="001A62F2" w:rsidRDefault="00F60EA3" w14:paraId="54948340" w14:textId="77777777">
      <w:pPr>
        <w:rPr>
          <w:b/>
        </w:rPr>
      </w:pPr>
    </w:p>
    <w:p w:rsidR="000360F1" w:rsidP="001212DF" w:rsidRDefault="00F15956" w14:paraId="37269750" w14:textId="77F3AB01">
      <w:pPr>
        <w:rPr>
          <w:rFonts w:asciiTheme="majorHAnsi" w:hAnsiTheme="majorHAnsi" w:cstheme="majorHAnsi"/>
        </w:rPr>
      </w:pPr>
      <w:r w:rsidRPr="00E679DD">
        <w:rPr>
          <w:b/>
        </w:rPr>
        <w:t>PURPOSE</w:t>
      </w:r>
      <w:r w:rsidRPr="00E679DD">
        <w:t>:</w:t>
      </w:r>
      <w:r w:rsidRPr="004E2E59" w:rsidR="00C43D5B">
        <w:t xml:space="preserve"> </w:t>
      </w:r>
      <w:r w:rsidRPr="000360F1" w:rsidR="000360F1">
        <w:t>The purpose of this customer survey is to collect feedback from users who view electricity data and information on Energy Information Administration’s (EIA) website. EIA plans to expand its coverage of U.S. wholesale electricity markets</w:t>
      </w:r>
      <w:r w:rsidR="0074353D">
        <w:t xml:space="preserve"> by</w:t>
      </w:r>
      <w:r w:rsidR="001212DF">
        <w:t xml:space="preserve"> </w:t>
      </w:r>
      <w:r w:rsidR="003D0C9F">
        <w:t>d</w:t>
      </w:r>
      <w:r w:rsidRPr="000360F1" w:rsidR="000360F1">
        <w:t>evelop</w:t>
      </w:r>
      <w:r w:rsidR="0074353D">
        <w:t>ing</w:t>
      </w:r>
      <w:r w:rsidRPr="000360F1" w:rsidR="000360F1">
        <w:t xml:space="preserve"> a new web product </w:t>
      </w:r>
      <w:r w:rsidR="003D0C9F">
        <w:t xml:space="preserve">with </w:t>
      </w:r>
      <w:r w:rsidRPr="000360F1" w:rsidR="00955B29">
        <w:t xml:space="preserve">data and information </w:t>
      </w:r>
      <w:r w:rsidR="00955B29">
        <w:t xml:space="preserve">from </w:t>
      </w:r>
      <w:r w:rsidR="002E125E">
        <w:t xml:space="preserve">the </w:t>
      </w:r>
      <w:r w:rsidRPr="000360F1" w:rsidR="003D0C9F">
        <w:t xml:space="preserve">seven </w:t>
      </w:r>
      <w:r w:rsidRPr="000360F1" w:rsidR="003D0C9F">
        <w:rPr>
          <w:rStyle w:val="Hyperlink"/>
          <w:color w:val="auto"/>
          <w:u w:val="none"/>
        </w:rPr>
        <w:t>regional transmission</w:t>
      </w:r>
      <w:r w:rsidR="003D0C9F">
        <w:rPr>
          <w:rStyle w:val="Hyperlink"/>
          <w:color w:val="auto"/>
          <w:u w:val="none"/>
        </w:rPr>
        <w:t xml:space="preserve"> </w:t>
      </w:r>
      <w:r w:rsidRPr="000360F1" w:rsidR="003D0C9F">
        <w:rPr>
          <w:rStyle w:val="Hyperlink"/>
          <w:color w:val="auto"/>
          <w:u w:val="none"/>
        </w:rPr>
        <w:t xml:space="preserve">organizations (RTOs) and independent system operators (ISOs) </w:t>
      </w:r>
      <w:r w:rsidR="003D0C9F">
        <w:t>in one location.</w:t>
      </w:r>
      <w:r w:rsidRPr="000360F1" w:rsidR="000360F1">
        <w:rPr>
          <w:rStyle w:val="Hyperlink"/>
          <w:color w:val="auto"/>
          <w:u w:val="none"/>
        </w:rPr>
        <w:t xml:space="preserve"> These RTOs and ISOs </w:t>
      </w:r>
      <w:r w:rsidRPr="000360F1" w:rsidR="000360F1">
        <w:t xml:space="preserve">serve nearly two-thirds of U.S. electricity demand. The feedback will help EIA to learn more about </w:t>
      </w:r>
      <w:r w:rsidR="002E125E">
        <w:t xml:space="preserve">the </w:t>
      </w:r>
      <w:r w:rsidRPr="000360F1" w:rsidR="000360F1">
        <w:t>user</w:t>
      </w:r>
      <w:r w:rsidR="002E125E">
        <w:t>’s</w:t>
      </w:r>
      <w:r w:rsidRPr="000360F1" w:rsidR="000360F1">
        <w:t xml:space="preserve"> specific wholesale electricity data and information needs</w:t>
      </w:r>
      <w:r w:rsidR="000360F1">
        <w:rPr>
          <w:rFonts w:asciiTheme="majorHAnsi" w:hAnsiTheme="majorHAnsi" w:cstheme="majorHAnsi"/>
        </w:rPr>
        <w:t>.</w:t>
      </w:r>
    </w:p>
    <w:p w:rsidR="001212DF" w:rsidP="000360F1" w:rsidRDefault="001212DF" w14:paraId="4B896D94" w14:textId="77777777">
      <w:pPr>
        <w:ind w:left="360"/>
        <w:rPr>
          <w:rFonts w:asciiTheme="majorHAnsi" w:hAnsiTheme="majorHAnsi" w:cstheme="majorHAnsi"/>
        </w:rPr>
      </w:pPr>
    </w:p>
    <w:p w:rsidRPr="004E2E59" w:rsidR="00A6474A" w:rsidP="005D5E15" w:rsidRDefault="00A6474A" w14:paraId="2581834B" w14:textId="77777777">
      <w:pPr>
        <w:pStyle w:val="Header"/>
        <w:tabs>
          <w:tab w:val="clear" w:pos="4320"/>
          <w:tab w:val="clear" w:pos="8640"/>
        </w:tabs>
        <w:rPr>
          <w:b/>
        </w:rPr>
      </w:pPr>
    </w:p>
    <w:p w:rsidRPr="004E2E59" w:rsidR="007B374B" w:rsidP="005D5E15" w:rsidRDefault="00434E33" w14:paraId="23149E81" w14:textId="77777777">
      <w:pPr>
        <w:pStyle w:val="Header"/>
        <w:tabs>
          <w:tab w:val="clear" w:pos="4320"/>
          <w:tab w:val="clear" w:pos="8640"/>
        </w:tabs>
      </w:pPr>
      <w:r w:rsidRPr="004E2E59">
        <w:rPr>
          <w:b/>
        </w:rPr>
        <w:t>DESCRIPTION OF RESPONDENTS</w:t>
      </w:r>
      <w:r w:rsidRPr="004E2E59">
        <w:t xml:space="preserve">: </w:t>
      </w:r>
    </w:p>
    <w:p w:rsidRPr="004E2E59" w:rsidR="00A6474A" w:rsidP="005D5E15" w:rsidRDefault="00A6474A" w14:paraId="3D489B7B" w14:textId="77777777">
      <w:pPr>
        <w:pStyle w:val="Header"/>
        <w:tabs>
          <w:tab w:val="clear" w:pos="4320"/>
          <w:tab w:val="clear" w:pos="8640"/>
        </w:tabs>
      </w:pPr>
    </w:p>
    <w:p w:rsidRPr="004E2E59" w:rsidR="00C0312E" w:rsidP="00C0312E" w:rsidRDefault="00C0312E" w14:paraId="691172FB" w14:textId="6314DD9A">
      <w:r w:rsidRPr="000B6856">
        <w:t xml:space="preserve">Respondents will be users of U.S. Energy Information </w:t>
      </w:r>
      <w:r w:rsidRPr="000B6856" w:rsidR="00924AD4">
        <w:t>Administration’s</w:t>
      </w:r>
      <w:r w:rsidRPr="000B6856">
        <w:t xml:space="preserve"> </w:t>
      </w:r>
      <w:r w:rsidRPr="000B6856" w:rsidR="004E6C10">
        <w:t>electricity</w:t>
      </w:r>
      <w:r w:rsidRPr="000B6856" w:rsidR="002464B2">
        <w:t xml:space="preserve"> </w:t>
      </w:r>
      <w:r w:rsidRPr="000B6856" w:rsidR="004E6C10">
        <w:t>products</w:t>
      </w:r>
      <w:r w:rsidRPr="000B6856" w:rsidR="00E679DD">
        <w:t>.</w:t>
      </w:r>
      <w:r w:rsidRPr="00E679DD" w:rsidR="00E679DD">
        <w:t xml:space="preserve"> </w:t>
      </w:r>
    </w:p>
    <w:p w:rsidRPr="004E2E59" w:rsidR="00E26329" w:rsidRDefault="00E26329" w14:paraId="5D750942" w14:textId="77777777">
      <w:pPr>
        <w:rPr>
          <w:b/>
        </w:rPr>
      </w:pPr>
    </w:p>
    <w:tbl>
      <w:tblPr>
        <w:tblStyle w:val="TableGrid"/>
        <w:tblW w:w="9360" w:type="dxa"/>
        <w:tblInd w:w="108" w:type="dxa"/>
        <w:tblLayout w:type="fixed"/>
        <w:tblLook w:val="04A0" w:firstRow="1" w:lastRow="0" w:firstColumn="1" w:lastColumn="0" w:noHBand="0" w:noVBand="1"/>
      </w:tblPr>
      <w:tblGrid>
        <w:gridCol w:w="9360"/>
      </w:tblGrid>
      <w:tr w:rsidRPr="004E2E59" w:rsidR="00C0312E" w:rsidTr="00957D9E" w14:paraId="53E8C7DF" w14:textId="77777777">
        <w:tc>
          <w:tcPr>
            <w:tcW w:w="9360" w:type="dxa"/>
          </w:tcPr>
          <w:p w:rsidRPr="004E2E59" w:rsidR="00C0312E" w:rsidP="00957D9E" w:rsidRDefault="00C0312E" w14:paraId="6DF10F67" w14:textId="081953F6">
            <w:pPr>
              <w:jc w:val="center"/>
            </w:pPr>
            <w:r w:rsidRPr="004E2E59">
              <w:rPr>
                <w:b/>
              </w:rPr>
              <w:t>Website</w:t>
            </w:r>
            <w:r w:rsidR="000E0D61">
              <w:rPr>
                <w:b/>
              </w:rPr>
              <w:t>s</w:t>
            </w:r>
            <w:r w:rsidRPr="004E2E59">
              <w:rPr>
                <w:b/>
              </w:rPr>
              <w:t xml:space="preserve"> and URL Address</w:t>
            </w:r>
            <w:r w:rsidR="000E0D61">
              <w:rPr>
                <w:b/>
              </w:rPr>
              <w:t>es</w:t>
            </w:r>
          </w:p>
        </w:tc>
      </w:tr>
      <w:tr w:rsidRPr="004E2E59" w:rsidR="00C0312E" w:rsidTr="00957D9E" w14:paraId="6AF3DC19" w14:textId="77777777">
        <w:tc>
          <w:tcPr>
            <w:tcW w:w="9360" w:type="dxa"/>
            <w:shd w:val="clear" w:color="auto" w:fill="auto"/>
          </w:tcPr>
          <w:p w:rsidR="00792AFC" w:rsidP="00C73828" w:rsidRDefault="00792AFC" w14:paraId="159DFCC5" w14:textId="77777777">
            <w:pPr>
              <w:pBdr>
                <w:bottom w:val="single" w:color="auto" w:sz="6" w:space="1"/>
              </w:pBdr>
              <w:rPr>
                <w:b/>
              </w:rPr>
            </w:pPr>
          </w:p>
          <w:p w:rsidRPr="00E60214" w:rsidR="00E60214" w:rsidP="00C73828" w:rsidRDefault="00E60214" w14:paraId="4BE23B14" w14:textId="76D53ACD">
            <w:pPr>
              <w:pBdr>
                <w:bottom w:val="single" w:color="auto" w:sz="6" w:space="1"/>
              </w:pBdr>
              <w:rPr>
                <w:b/>
              </w:rPr>
            </w:pPr>
            <w:r w:rsidRPr="00E60214">
              <w:rPr>
                <w:b/>
              </w:rPr>
              <w:t>Electricity website homepage</w:t>
            </w:r>
            <w:r w:rsidR="001A62F2">
              <w:rPr>
                <w:b/>
              </w:rPr>
              <w:t xml:space="preserve">: </w:t>
            </w:r>
            <w:r w:rsidRPr="00E60214">
              <w:rPr>
                <w:b/>
              </w:rPr>
              <w:t>https://www.eia.gov/electricity</w:t>
            </w:r>
          </w:p>
          <w:p w:rsidRPr="00792AFC" w:rsidR="00C73828" w:rsidP="00C73828" w:rsidRDefault="00C73828" w14:paraId="36592DB0" w14:textId="77777777">
            <w:pPr>
              <w:pBdr>
                <w:bottom w:val="single" w:color="auto" w:sz="6" w:space="1"/>
              </w:pBdr>
            </w:pPr>
            <w:r w:rsidRPr="00792AFC">
              <w:t>This web page received the following activity from users:</w:t>
            </w:r>
          </w:p>
          <w:p w:rsidRPr="00792AFC" w:rsidR="000E0D61" w:rsidP="000E0D61" w:rsidRDefault="000E0D61" w14:paraId="0AABFFE4" w14:textId="3EC5DF80">
            <w:pPr>
              <w:pBdr>
                <w:bottom w:val="single" w:color="auto" w:sz="6" w:space="1"/>
              </w:pBdr>
            </w:pPr>
            <w:r w:rsidRPr="004F609A">
              <w:t>P</w:t>
            </w:r>
            <w:r w:rsidRPr="004F609A">
              <w:rPr>
                <w:bCs/>
              </w:rPr>
              <w:t>age views in year 2019:</w:t>
            </w:r>
            <w:r w:rsidRPr="004F609A">
              <w:t xml:space="preserve"> </w:t>
            </w:r>
            <w:r w:rsidR="00857E8B">
              <w:t>196,112</w:t>
            </w:r>
          </w:p>
          <w:p w:rsidR="00ED63FA" w:rsidP="00ED63FA" w:rsidRDefault="004F609A" w14:paraId="144408DB" w14:textId="7E474BC7">
            <w:pPr>
              <w:pBdr>
                <w:bottom w:val="single" w:color="auto" w:sz="6" w:space="1"/>
              </w:pBdr>
              <w:rPr>
                <w:bCs/>
              </w:rPr>
            </w:pPr>
            <w:r w:rsidRPr="004F609A">
              <w:t>P</w:t>
            </w:r>
            <w:r w:rsidRPr="004F609A">
              <w:rPr>
                <w:bCs/>
              </w:rPr>
              <w:t>age views</w:t>
            </w:r>
            <w:r>
              <w:rPr>
                <w:bCs/>
              </w:rPr>
              <w:t>: Jan 2020</w:t>
            </w:r>
            <w:r w:rsidR="0074353D">
              <w:rPr>
                <w:bCs/>
              </w:rPr>
              <w:t>–</w:t>
            </w:r>
            <w:r>
              <w:rPr>
                <w:bCs/>
              </w:rPr>
              <w:t>Feb 19, 2020: 27,309</w:t>
            </w:r>
          </w:p>
          <w:p w:rsidRPr="00792AFC" w:rsidR="00BE1B07" w:rsidP="00ED63FA" w:rsidRDefault="00BE1B07" w14:paraId="4E5823ED" w14:textId="77777777">
            <w:pPr>
              <w:pBdr>
                <w:bottom w:val="single" w:color="auto" w:sz="6" w:space="1"/>
              </w:pBdr>
            </w:pPr>
          </w:p>
          <w:p w:rsidRPr="00792AFC" w:rsidR="00E60214" w:rsidP="00E60214" w:rsidRDefault="00E60214" w14:paraId="75553974" w14:textId="0D1DBE7C">
            <w:pPr>
              <w:pBdr>
                <w:bottom w:val="single" w:color="auto" w:sz="6" w:space="1"/>
              </w:pBdr>
              <w:rPr>
                <w:b/>
              </w:rPr>
            </w:pPr>
            <w:r w:rsidRPr="00792AFC">
              <w:rPr>
                <w:b/>
              </w:rPr>
              <w:t>U.S. Electric System Operating Data</w:t>
            </w:r>
            <w:r w:rsidR="001A62F2">
              <w:rPr>
                <w:b/>
              </w:rPr>
              <w:t xml:space="preserve">: </w:t>
            </w:r>
            <w:r w:rsidRPr="00792AFC">
              <w:rPr>
                <w:b/>
              </w:rPr>
              <w:t>https://www.eia.gov/realtime_grid/</w:t>
            </w:r>
          </w:p>
          <w:p w:rsidRPr="00792AFC" w:rsidR="00E60214" w:rsidP="00E60214" w:rsidRDefault="00E60214" w14:paraId="4B62F0EA" w14:textId="618A0D3A">
            <w:pPr>
              <w:pBdr>
                <w:bottom w:val="single" w:color="auto" w:sz="6" w:space="1"/>
              </w:pBdr>
            </w:pPr>
            <w:r w:rsidRPr="00792AFC">
              <w:t>This web page received the following activity from users:</w:t>
            </w:r>
          </w:p>
          <w:p w:rsidRPr="00792AFC" w:rsidR="00E60214" w:rsidP="00E60214" w:rsidRDefault="00E60214" w14:paraId="3E0D7AFD" w14:textId="7456B805">
            <w:pPr>
              <w:pBdr>
                <w:bottom w:val="single" w:color="auto" w:sz="6" w:space="1"/>
              </w:pBdr>
            </w:pPr>
            <w:r w:rsidRPr="004F609A">
              <w:t>P</w:t>
            </w:r>
            <w:r w:rsidRPr="004F609A">
              <w:rPr>
                <w:bCs/>
              </w:rPr>
              <w:t>age views in year 2019:</w:t>
            </w:r>
            <w:r w:rsidRPr="004F609A" w:rsidR="001A62F2">
              <w:t xml:space="preserve"> </w:t>
            </w:r>
            <w:r w:rsidRPr="004F609A">
              <w:t>1</w:t>
            </w:r>
            <w:r w:rsidR="00857E8B">
              <w:t>65,811</w:t>
            </w:r>
          </w:p>
          <w:p w:rsidRPr="00792AFC" w:rsidR="00E60214" w:rsidP="00E60214" w:rsidRDefault="004F609A" w14:paraId="26340F02" w14:textId="5ACBD569">
            <w:pPr>
              <w:pBdr>
                <w:bottom w:val="single" w:color="auto" w:sz="6" w:space="1"/>
              </w:pBdr>
            </w:pPr>
            <w:r w:rsidRPr="004F609A">
              <w:t>P</w:t>
            </w:r>
            <w:r w:rsidRPr="004F609A">
              <w:rPr>
                <w:bCs/>
              </w:rPr>
              <w:t>age views</w:t>
            </w:r>
            <w:r>
              <w:rPr>
                <w:bCs/>
              </w:rPr>
              <w:t>: Jan 2020</w:t>
            </w:r>
            <w:r w:rsidR="0074353D">
              <w:rPr>
                <w:bCs/>
              </w:rPr>
              <w:t>–</w:t>
            </w:r>
            <w:r>
              <w:rPr>
                <w:bCs/>
              </w:rPr>
              <w:t xml:space="preserve">Feb 19, 2020: </w:t>
            </w:r>
            <w:r w:rsidR="0074353D">
              <w:rPr>
                <w:bCs/>
              </w:rPr>
              <w:t>32</w:t>
            </w:r>
            <w:r>
              <w:rPr>
                <w:bCs/>
              </w:rPr>
              <w:t>,</w:t>
            </w:r>
            <w:r w:rsidR="0074353D">
              <w:rPr>
                <w:bCs/>
              </w:rPr>
              <w:t>600</w:t>
            </w:r>
          </w:p>
          <w:p w:rsidRPr="004E2E59" w:rsidR="00955B29" w:rsidP="00955B29" w:rsidRDefault="00955B29" w14:paraId="0E72F37E" w14:textId="1ACDACC6">
            <w:pPr>
              <w:pBdr>
                <w:bottom w:val="single" w:color="auto" w:sz="6" w:space="1"/>
              </w:pBdr>
            </w:pPr>
          </w:p>
        </w:tc>
      </w:tr>
      <w:tr w:rsidRPr="004E2E59" w:rsidR="000E0D61" w:rsidTr="00957D9E" w14:paraId="474499C1" w14:textId="77777777">
        <w:tc>
          <w:tcPr>
            <w:tcW w:w="9360" w:type="dxa"/>
            <w:shd w:val="clear" w:color="auto" w:fill="auto"/>
          </w:tcPr>
          <w:p w:rsidRPr="000E0D61" w:rsidR="000E0D61" w:rsidP="00924AD4" w:rsidRDefault="000E0D61" w14:paraId="76FF9D5B" w14:textId="77777777">
            <w:pPr>
              <w:pStyle w:val="ListParagraph"/>
              <w:ind w:left="360"/>
            </w:pPr>
          </w:p>
        </w:tc>
      </w:tr>
    </w:tbl>
    <w:p w:rsidR="00792AFC" w:rsidRDefault="00792AFC" w14:paraId="2F16B802" w14:textId="7FD3B25D">
      <w:pPr>
        <w:rPr>
          <w:b/>
        </w:rPr>
      </w:pPr>
    </w:p>
    <w:p w:rsidR="001212DF" w:rsidRDefault="001212DF" w14:paraId="6B2769AF" w14:textId="77777777">
      <w:pPr>
        <w:rPr>
          <w:b/>
        </w:rPr>
      </w:pPr>
    </w:p>
    <w:p w:rsidRPr="004E2E59" w:rsidR="00F06866" w:rsidRDefault="00F06866" w14:paraId="101AE759" w14:textId="77777777">
      <w:pPr>
        <w:rPr>
          <w:b/>
        </w:rPr>
      </w:pPr>
      <w:r w:rsidRPr="004E2E59">
        <w:rPr>
          <w:b/>
        </w:rPr>
        <w:t>TYPE OF COLLECTION:</w:t>
      </w:r>
      <w:r w:rsidRPr="004E2E59">
        <w:t xml:space="preserve"> (Check one)</w:t>
      </w:r>
    </w:p>
    <w:p w:rsidRPr="004E2E59" w:rsidR="00441434" w:rsidP="0096108F" w:rsidRDefault="00441434" w14:paraId="7329E871" w14:textId="77777777">
      <w:pPr>
        <w:pStyle w:val="BodyTextIndent"/>
        <w:tabs>
          <w:tab w:val="left" w:pos="360"/>
        </w:tabs>
        <w:ind w:left="0"/>
        <w:rPr>
          <w:bCs/>
          <w:sz w:val="24"/>
          <w:szCs w:val="24"/>
        </w:rPr>
      </w:pPr>
    </w:p>
    <w:p w:rsidRPr="004E2E59" w:rsidR="00F06866" w:rsidP="0096108F" w:rsidRDefault="0096108F" w14:paraId="29C73036" w14:textId="77777777">
      <w:pPr>
        <w:pStyle w:val="BodyTextIndent"/>
        <w:tabs>
          <w:tab w:val="left" w:pos="360"/>
        </w:tabs>
        <w:ind w:left="0"/>
        <w:rPr>
          <w:bCs/>
          <w:sz w:val="24"/>
          <w:szCs w:val="24"/>
        </w:rPr>
      </w:pPr>
      <w:r w:rsidRPr="004E2E59">
        <w:rPr>
          <w:bCs/>
          <w:sz w:val="24"/>
          <w:szCs w:val="24"/>
        </w:rPr>
        <w:t>[</w:t>
      </w:r>
      <w:r w:rsidRPr="004E2E59" w:rsidR="002B169E">
        <w:rPr>
          <w:bCs/>
          <w:sz w:val="24"/>
          <w:szCs w:val="24"/>
        </w:rPr>
        <w:t xml:space="preserve"> </w:t>
      </w:r>
      <w:r w:rsidRPr="004E2E59">
        <w:rPr>
          <w:bCs/>
          <w:sz w:val="24"/>
          <w:szCs w:val="24"/>
        </w:rPr>
        <w:t xml:space="preserve">] </w:t>
      </w:r>
      <w:r w:rsidRPr="004E2E59" w:rsidR="00F06866">
        <w:rPr>
          <w:bCs/>
          <w:sz w:val="24"/>
          <w:szCs w:val="24"/>
        </w:rPr>
        <w:t>Customer Comment Card/Complaint Form</w:t>
      </w:r>
      <w:r w:rsidRPr="004E2E59">
        <w:rPr>
          <w:bCs/>
          <w:sz w:val="24"/>
          <w:szCs w:val="24"/>
        </w:rPr>
        <w:t xml:space="preserve"> </w:t>
      </w:r>
      <w:r w:rsidRPr="004E2E59">
        <w:rPr>
          <w:bCs/>
          <w:sz w:val="24"/>
          <w:szCs w:val="24"/>
        </w:rPr>
        <w:tab/>
        <w:t>[</w:t>
      </w:r>
      <w:r w:rsidRPr="004E2E59" w:rsidR="005D5E15">
        <w:rPr>
          <w:bCs/>
          <w:sz w:val="24"/>
          <w:szCs w:val="24"/>
        </w:rPr>
        <w:t>X</w:t>
      </w:r>
      <w:r w:rsidRPr="004E2E59">
        <w:rPr>
          <w:bCs/>
          <w:sz w:val="24"/>
          <w:szCs w:val="24"/>
        </w:rPr>
        <w:t xml:space="preserve">] </w:t>
      </w:r>
      <w:r w:rsidRPr="004E2E59" w:rsidR="00F06866">
        <w:rPr>
          <w:bCs/>
          <w:sz w:val="24"/>
          <w:szCs w:val="24"/>
        </w:rPr>
        <w:t>Customer Satisfaction Survey</w:t>
      </w:r>
      <w:r w:rsidRPr="004E2E59">
        <w:rPr>
          <w:bCs/>
          <w:sz w:val="24"/>
          <w:szCs w:val="24"/>
        </w:rPr>
        <w:t xml:space="preserve"> </w:t>
      </w:r>
      <w:r w:rsidRPr="004E2E59" w:rsidR="00CA2650">
        <w:rPr>
          <w:bCs/>
          <w:sz w:val="24"/>
          <w:szCs w:val="24"/>
        </w:rPr>
        <w:t xml:space="preserve">  </w:t>
      </w:r>
      <w:r w:rsidRPr="004E2E59">
        <w:rPr>
          <w:bCs/>
          <w:sz w:val="24"/>
          <w:szCs w:val="24"/>
        </w:rPr>
        <w:t xml:space="preserve"> </w:t>
      </w:r>
    </w:p>
    <w:p w:rsidRPr="004E2E59" w:rsidR="0096108F" w:rsidP="0096108F" w:rsidRDefault="0096108F" w14:paraId="59915684" w14:textId="77777777">
      <w:pPr>
        <w:pStyle w:val="BodyTextIndent"/>
        <w:tabs>
          <w:tab w:val="left" w:pos="360"/>
        </w:tabs>
        <w:ind w:left="0"/>
        <w:rPr>
          <w:bCs/>
          <w:sz w:val="24"/>
          <w:szCs w:val="24"/>
        </w:rPr>
      </w:pPr>
      <w:r w:rsidRPr="004E2E59">
        <w:rPr>
          <w:bCs/>
          <w:sz w:val="24"/>
          <w:szCs w:val="24"/>
        </w:rPr>
        <w:t xml:space="preserve">[ ] </w:t>
      </w:r>
      <w:r w:rsidRPr="004E2E59" w:rsidR="00F06866">
        <w:rPr>
          <w:bCs/>
          <w:sz w:val="24"/>
          <w:szCs w:val="24"/>
        </w:rPr>
        <w:t>Usability</w:t>
      </w:r>
      <w:r w:rsidRPr="004E2E59" w:rsidR="009239AA">
        <w:rPr>
          <w:bCs/>
          <w:sz w:val="24"/>
          <w:szCs w:val="24"/>
        </w:rPr>
        <w:t xml:space="preserve"> Testing (e.g., Website or Software</w:t>
      </w:r>
      <w:r w:rsidRPr="004E2E59" w:rsidR="00F06866">
        <w:rPr>
          <w:bCs/>
          <w:sz w:val="24"/>
          <w:szCs w:val="24"/>
        </w:rPr>
        <w:tab/>
        <w:t>[ ] Small Discussion Group</w:t>
      </w:r>
    </w:p>
    <w:p w:rsidRPr="004E2E59" w:rsidR="00F06866" w:rsidP="0096108F" w:rsidRDefault="00935ADA" w14:paraId="37B0EA0F" w14:textId="77777777">
      <w:pPr>
        <w:pStyle w:val="BodyTextIndent"/>
        <w:tabs>
          <w:tab w:val="left" w:pos="360"/>
        </w:tabs>
        <w:ind w:left="0"/>
        <w:rPr>
          <w:bCs/>
          <w:sz w:val="24"/>
          <w:szCs w:val="24"/>
        </w:rPr>
      </w:pPr>
      <w:r w:rsidRPr="004E2E59">
        <w:rPr>
          <w:bCs/>
          <w:sz w:val="24"/>
          <w:szCs w:val="24"/>
        </w:rPr>
        <w:t>[</w:t>
      </w:r>
      <w:r w:rsidRPr="004E2E59" w:rsidR="00CF6542">
        <w:rPr>
          <w:bCs/>
          <w:sz w:val="24"/>
          <w:szCs w:val="24"/>
        </w:rPr>
        <w:t xml:space="preserve"> </w:t>
      </w:r>
      <w:r w:rsidRPr="004E2E59">
        <w:rPr>
          <w:bCs/>
          <w:sz w:val="24"/>
          <w:szCs w:val="24"/>
        </w:rPr>
        <w:t xml:space="preserve">] Focus Group  </w:t>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Pr="004E2E59" w:rsidR="00F06866">
        <w:rPr>
          <w:bCs/>
          <w:sz w:val="24"/>
          <w:szCs w:val="24"/>
        </w:rPr>
        <w:t>[ ] Other:</w:t>
      </w:r>
      <w:r w:rsidRPr="004E2E59" w:rsidR="00F06866">
        <w:rPr>
          <w:bCs/>
          <w:sz w:val="24"/>
          <w:szCs w:val="24"/>
          <w:u w:val="single"/>
        </w:rPr>
        <w:t xml:space="preserve"> ______________________</w:t>
      </w:r>
      <w:r w:rsidRPr="004E2E59" w:rsidR="00F06866">
        <w:rPr>
          <w:bCs/>
          <w:sz w:val="24"/>
          <w:szCs w:val="24"/>
          <w:u w:val="single"/>
        </w:rPr>
        <w:tab/>
      </w:r>
      <w:r w:rsidRPr="004E2E59" w:rsidR="00F06866">
        <w:rPr>
          <w:bCs/>
          <w:sz w:val="24"/>
          <w:szCs w:val="24"/>
          <w:u w:val="single"/>
        </w:rPr>
        <w:tab/>
      </w:r>
    </w:p>
    <w:p w:rsidRPr="004E2E59" w:rsidR="00434E33" w:rsidRDefault="00434E33" w14:paraId="19100EB4" w14:textId="77777777">
      <w:pPr>
        <w:pStyle w:val="Header"/>
        <w:tabs>
          <w:tab w:val="clear" w:pos="4320"/>
          <w:tab w:val="clear" w:pos="8640"/>
        </w:tabs>
      </w:pPr>
    </w:p>
    <w:p w:rsidRPr="004E2E59" w:rsidR="00CA2650" w:rsidRDefault="00441434" w14:paraId="1810CD49" w14:textId="77777777">
      <w:pPr>
        <w:rPr>
          <w:b/>
        </w:rPr>
      </w:pPr>
      <w:r w:rsidRPr="004E2E59">
        <w:rPr>
          <w:b/>
        </w:rPr>
        <w:t>C</w:t>
      </w:r>
      <w:r w:rsidRPr="004E2E59" w:rsidR="009C13B9">
        <w:rPr>
          <w:b/>
        </w:rPr>
        <w:t>ERTIFICATION:</w:t>
      </w:r>
    </w:p>
    <w:p w:rsidRPr="004E2E59" w:rsidR="00441434" w:rsidRDefault="00441434" w14:paraId="57A01E58" w14:textId="77777777"/>
    <w:p w:rsidRPr="004E2E59" w:rsidR="008101A5" w:rsidP="008101A5" w:rsidRDefault="008101A5" w14:paraId="34B8F1FB" w14:textId="77777777">
      <w:r w:rsidRPr="004E2E59">
        <w:t xml:space="preserve">I certify the following to be true: </w:t>
      </w:r>
    </w:p>
    <w:p w:rsidRPr="004E2E59" w:rsidR="008101A5" w:rsidP="008101A5" w:rsidRDefault="008101A5" w14:paraId="3628061F" w14:textId="77777777">
      <w:pPr>
        <w:pStyle w:val="ListParagraph"/>
        <w:numPr>
          <w:ilvl w:val="0"/>
          <w:numId w:val="14"/>
        </w:numPr>
      </w:pPr>
      <w:r w:rsidRPr="004E2E59">
        <w:t xml:space="preserve">The collection is voluntary. </w:t>
      </w:r>
    </w:p>
    <w:p w:rsidRPr="004E2E59" w:rsidR="008101A5" w:rsidP="008101A5" w:rsidRDefault="008101A5" w14:paraId="387FA83B" w14:textId="77777777">
      <w:pPr>
        <w:pStyle w:val="ListParagraph"/>
        <w:numPr>
          <w:ilvl w:val="0"/>
          <w:numId w:val="14"/>
        </w:numPr>
      </w:pPr>
      <w:r w:rsidRPr="004E2E59">
        <w:t>The collection is low-burden for respondents and low-cost for the Federal Government.</w:t>
      </w:r>
    </w:p>
    <w:p w:rsidRPr="004E2E59" w:rsidR="008101A5" w:rsidP="008101A5" w:rsidRDefault="008101A5" w14:paraId="1465B887" w14:textId="77777777">
      <w:pPr>
        <w:pStyle w:val="ListParagraph"/>
        <w:numPr>
          <w:ilvl w:val="0"/>
          <w:numId w:val="14"/>
        </w:numPr>
      </w:pPr>
      <w:r w:rsidRPr="004E2E59">
        <w:t xml:space="preserve">The collection is non-controversial and does </w:t>
      </w:r>
      <w:r w:rsidRPr="004E2E59">
        <w:rPr>
          <w:u w:val="single"/>
        </w:rPr>
        <w:t>not</w:t>
      </w:r>
      <w:r w:rsidRPr="004E2E59">
        <w:t xml:space="preserve"> raise issues of concern to other federal agencies.</w:t>
      </w:r>
      <w:r w:rsidRPr="004E2E59">
        <w:tab/>
      </w:r>
      <w:r w:rsidRPr="004E2E59">
        <w:tab/>
      </w:r>
      <w:r w:rsidRPr="004E2E59">
        <w:tab/>
      </w:r>
      <w:r w:rsidRPr="004E2E59">
        <w:tab/>
      </w:r>
      <w:r w:rsidRPr="004E2E59">
        <w:tab/>
      </w:r>
      <w:r w:rsidRPr="004E2E59">
        <w:tab/>
      </w:r>
      <w:r w:rsidRPr="004E2E59">
        <w:tab/>
      </w:r>
      <w:r w:rsidRPr="004E2E59">
        <w:tab/>
      </w:r>
      <w:r w:rsidRPr="004E2E59">
        <w:tab/>
      </w:r>
    </w:p>
    <w:p w:rsidRPr="004E2E59" w:rsidR="008101A5" w:rsidP="008101A5" w:rsidRDefault="008101A5" w14:paraId="1D64C566" w14:textId="77777777">
      <w:pPr>
        <w:pStyle w:val="ListParagraph"/>
        <w:numPr>
          <w:ilvl w:val="0"/>
          <w:numId w:val="14"/>
        </w:numPr>
      </w:pPr>
      <w:r w:rsidRPr="004E2E59">
        <w:t xml:space="preserve">The results are </w:t>
      </w:r>
      <w:r w:rsidRPr="004E2E59">
        <w:rPr>
          <w:u w:val="single"/>
        </w:rPr>
        <w:t>not</w:t>
      </w:r>
      <w:r w:rsidRPr="004E2E59">
        <w:t xml:space="preserve"> intended to be disseminated to the public.</w:t>
      </w:r>
      <w:r w:rsidRPr="004E2E59">
        <w:tab/>
      </w:r>
      <w:r w:rsidRPr="004E2E59">
        <w:tab/>
      </w:r>
    </w:p>
    <w:p w:rsidRPr="004E2E59" w:rsidR="008101A5" w:rsidP="008101A5" w:rsidRDefault="008101A5" w14:paraId="3DF58FEE" w14:textId="77777777">
      <w:pPr>
        <w:pStyle w:val="ListParagraph"/>
        <w:numPr>
          <w:ilvl w:val="0"/>
          <w:numId w:val="14"/>
        </w:numPr>
      </w:pPr>
      <w:r w:rsidRPr="004E2E59">
        <w:t xml:space="preserve">Information gathered will not be used for the purpose of </w:t>
      </w:r>
      <w:r w:rsidRPr="004E2E59">
        <w:rPr>
          <w:u w:val="single"/>
        </w:rPr>
        <w:t>substantially</w:t>
      </w:r>
      <w:r w:rsidRPr="004E2E59">
        <w:t xml:space="preserve"> informing </w:t>
      </w:r>
      <w:r w:rsidRPr="004E2E59">
        <w:rPr>
          <w:u w:val="single"/>
        </w:rPr>
        <w:t xml:space="preserve">influential </w:t>
      </w:r>
      <w:r w:rsidRPr="004E2E59">
        <w:t xml:space="preserve">policy decisions. </w:t>
      </w:r>
    </w:p>
    <w:p w:rsidRPr="004E2E59" w:rsidR="008101A5" w:rsidP="008101A5" w:rsidRDefault="008101A5" w14:paraId="109F67F1" w14:textId="77777777">
      <w:pPr>
        <w:pStyle w:val="ListParagraph"/>
        <w:numPr>
          <w:ilvl w:val="0"/>
          <w:numId w:val="14"/>
        </w:numPr>
      </w:pPr>
      <w:r w:rsidRPr="004E2E59">
        <w:lastRenderedPageBreak/>
        <w:t>The collection is targeted to the solicitation of opinions from respondents who have experience with the program or may have experience with the program in the future.</w:t>
      </w:r>
    </w:p>
    <w:p w:rsidRPr="004E2E59" w:rsidR="009C13B9" w:rsidP="009C13B9" w:rsidRDefault="009C13B9" w14:paraId="4E635128" w14:textId="77777777"/>
    <w:p w:rsidRPr="004E2E59" w:rsidR="00F8184D" w:rsidP="00F8184D" w:rsidRDefault="00453571" w14:paraId="532D45BE" w14:textId="4E9FC877">
      <w:r>
        <w:t xml:space="preserve">Name: </w:t>
      </w:r>
      <w:r w:rsidRPr="00453571">
        <w:rPr>
          <w:u w:val="single"/>
        </w:rPr>
        <w:t>Thomas Leckey</w:t>
      </w:r>
      <w:r w:rsidRPr="004E2E59" w:rsidR="00F8184D">
        <w:rPr>
          <w:u w:val="single"/>
        </w:rPr>
        <w:t>, Director, Office of Survey Development and Statistical Integration,</w:t>
      </w:r>
    </w:p>
    <w:p w:rsidRPr="004E2E59" w:rsidR="00F8184D" w:rsidP="00F8184D" w:rsidRDefault="00F8184D" w14:paraId="0AD97E8A" w14:textId="77777777">
      <w:pPr>
        <w:rPr>
          <w:u w:val="single"/>
        </w:rPr>
      </w:pPr>
      <w:r w:rsidRPr="004E2E59">
        <w:tab/>
      </w:r>
      <w:r w:rsidRPr="004E2E59">
        <w:rPr>
          <w:u w:val="single"/>
        </w:rPr>
        <w:t>U.S. Energy Information Administration</w:t>
      </w:r>
    </w:p>
    <w:p w:rsidRPr="004E2E59" w:rsidR="009C13B9" w:rsidP="009C13B9" w:rsidRDefault="009C13B9" w14:paraId="54D838EB" w14:textId="77777777">
      <w:pPr>
        <w:pStyle w:val="ListParagraph"/>
        <w:ind w:left="360"/>
      </w:pPr>
    </w:p>
    <w:p w:rsidRPr="004E2E59" w:rsidR="009C13B9" w:rsidP="009C13B9" w:rsidRDefault="009C13B9" w14:paraId="060C5F79" w14:textId="77777777">
      <w:r w:rsidRPr="004E2E59">
        <w:t>To assist review, please provide answers to the following question:</w:t>
      </w:r>
    </w:p>
    <w:p w:rsidRPr="004E2E59" w:rsidR="009C13B9" w:rsidP="009C13B9" w:rsidRDefault="009C13B9" w14:paraId="23B75F1A" w14:textId="77777777">
      <w:pPr>
        <w:pStyle w:val="ListParagraph"/>
        <w:ind w:left="360"/>
      </w:pPr>
    </w:p>
    <w:p w:rsidRPr="004E2E59" w:rsidR="009C13B9" w:rsidP="00C86E91" w:rsidRDefault="00C86E91" w14:paraId="4CC8407C" w14:textId="77777777">
      <w:pPr>
        <w:rPr>
          <w:b/>
        </w:rPr>
      </w:pPr>
      <w:r w:rsidRPr="004E2E59">
        <w:rPr>
          <w:b/>
        </w:rPr>
        <w:t>Personally Identifiable Information:</w:t>
      </w:r>
    </w:p>
    <w:p w:rsidRPr="004E2E59" w:rsidR="00C86E91" w:rsidP="00C86E91" w:rsidRDefault="009C13B9" w14:paraId="395EBF4C" w14:textId="77777777">
      <w:pPr>
        <w:pStyle w:val="ListParagraph"/>
        <w:numPr>
          <w:ilvl w:val="0"/>
          <w:numId w:val="18"/>
        </w:numPr>
      </w:pPr>
      <w:r w:rsidRPr="004E2E59">
        <w:t>Is</w:t>
      </w:r>
      <w:r w:rsidRPr="004E2E59" w:rsidR="00237B48">
        <w:t xml:space="preserve"> personally identifiable information (PII) collected</w:t>
      </w:r>
      <w:r w:rsidRPr="004E2E59">
        <w:t xml:space="preserve">?  </w:t>
      </w:r>
      <w:r w:rsidRPr="004E2E59" w:rsidR="009239AA">
        <w:t>[  ] Yes  [</w:t>
      </w:r>
      <w:r w:rsidRPr="004E2E59" w:rsidR="005D5E15">
        <w:t>X</w:t>
      </w:r>
      <w:r w:rsidRPr="004E2E59" w:rsidR="00DF1D7E">
        <w:t xml:space="preserve"> </w:t>
      </w:r>
      <w:r w:rsidRPr="004E2E59" w:rsidR="009239AA">
        <w:t xml:space="preserve">]  No </w:t>
      </w:r>
    </w:p>
    <w:p w:rsidRPr="004E2E59" w:rsidR="00C86E91" w:rsidP="00C86E91" w:rsidRDefault="009C13B9" w14:paraId="02DD8FD2" w14:textId="636C0CF5">
      <w:pPr>
        <w:pStyle w:val="ListParagraph"/>
        <w:numPr>
          <w:ilvl w:val="0"/>
          <w:numId w:val="18"/>
        </w:numPr>
      </w:pPr>
      <w:r w:rsidRPr="004E2E59">
        <w:t xml:space="preserve">If </w:t>
      </w:r>
      <w:proofErr w:type="gramStart"/>
      <w:r w:rsidRPr="004E2E59" w:rsidR="009239AA">
        <w:t>Yes</w:t>
      </w:r>
      <w:proofErr w:type="gramEnd"/>
      <w:r w:rsidRPr="004E2E59" w:rsidR="009239AA">
        <w:t>,</w:t>
      </w:r>
      <w:r w:rsidRPr="004E2E59">
        <w:t xml:space="preserve"> </w:t>
      </w:r>
      <w:r w:rsidRPr="004E2E59" w:rsidR="002B34CD">
        <w:t>will any</w:t>
      </w:r>
      <w:r w:rsidRPr="004E2E59" w:rsidR="009239AA">
        <w:t xml:space="preserve"> information that</w:t>
      </w:r>
      <w:r w:rsidRPr="004E2E59" w:rsidR="002B34CD">
        <w:t xml:space="preserve"> is collected</w:t>
      </w:r>
      <w:r w:rsidRPr="004E2E59" w:rsidR="009239AA">
        <w:t xml:space="preserve"> be included in records that are subje</w:t>
      </w:r>
      <w:r w:rsidR="004D4B26">
        <w:t>ct to the Privacy Act of 1974?</w:t>
      </w:r>
      <w:r w:rsidRPr="004E2E59" w:rsidR="009239AA">
        <w:t xml:space="preserve"> [  ] Yes [  ] No</w:t>
      </w:r>
      <w:r w:rsidRPr="004E2E59" w:rsidR="00C86E91">
        <w:t xml:space="preserve">   </w:t>
      </w:r>
    </w:p>
    <w:p w:rsidRPr="004E2E59" w:rsidR="00C86E91" w:rsidP="00C86E91" w:rsidRDefault="00C86E91" w14:paraId="08E30A2A" w14:textId="77777777">
      <w:pPr>
        <w:pStyle w:val="ListParagraph"/>
        <w:numPr>
          <w:ilvl w:val="0"/>
          <w:numId w:val="18"/>
        </w:numPr>
      </w:pPr>
      <w:r w:rsidRPr="004E2E59">
        <w:t xml:space="preserve">If </w:t>
      </w:r>
      <w:proofErr w:type="gramStart"/>
      <w:r w:rsidRPr="004E2E59" w:rsidR="002B34CD">
        <w:t>Yes</w:t>
      </w:r>
      <w:proofErr w:type="gramEnd"/>
      <w:r w:rsidRPr="004E2E59">
        <w:t>, has a</w:t>
      </w:r>
      <w:r w:rsidRPr="004E2E59" w:rsidR="002B34CD">
        <w:t>n up-to-date</w:t>
      </w:r>
      <w:r w:rsidRPr="004E2E59">
        <w:t xml:space="preserve"> System o</w:t>
      </w:r>
      <w:r w:rsidRPr="004E2E59" w:rsidR="002B34CD">
        <w:t>f</w:t>
      </w:r>
      <w:r w:rsidRPr="004E2E59">
        <w:t xml:space="preserve"> Records Notice</w:t>
      </w:r>
      <w:r w:rsidRPr="004E2E59" w:rsidR="002B34CD">
        <w:t xml:space="preserve"> (SORN)</w:t>
      </w:r>
      <w:r w:rsidRPr="004E2E59">
        <w:t xml:space="preserve"> been published?  [  ] Yes  [  ] No</w:t>
      </w:r>
    </w:p>
    <w:p w:rsidRPr="004E2E59" w:rsidR="00CF6542" w:rsidP="00C86E91" w:rsidRDefault="00CF6542" w14:paraId="09099A72" w14:textId="77777777">
      <w:pPr>
        <w:pStyle w:val="ListParagraph"/>
        <w:ind w:left="0"/>
        <w:rPr>
          <w:b/>
        </w:rPr>
      </w:pPr>
    </w:p>
    <w:p w:rsidRPr="004E2E59" w:rsidR="00C86E91" w:rsidP="00C86E91" w:rsidRDefault="00CB1078" w14:paraId="5076BFD3" w14:textId="77777777">
      <w:pPr>
        <w:pStyle w:val="ListParagraph"/>
        <w:ind w:left="0"/>
        <w:rPr>
          <w:b/>
        </w:rPr>
      </w:pPr>
      <w:r w:rsidRPr="004E2E59">
        <w:rPr>
          <w:b/>
        </w:rPr>
        <w:t>Gifts or Payments</w:t>
      </w:r>
      <w:r w:rsidRPr="004E2E59" w:rsidR="00C86E91">
        <w:rPr>
          <w:b/>
        </w:rPr>
        <w:t>:</w:t>
      </w:r>
    </w:p>
    <w:p w:rsidRPr="004E2E59" w:rsidR="00C86E91" w:rsidP="00C86E91" w:rsidRDefault="00C86E91" w14:paraId="76A9E9FA" w14:textId="6D7AF0EA">
      <w:r w:rsidRPr="004E2E59">
        <w:t>Is an incentive (e.g., money or reimbursement of expenses, token of apprecia</w:t>
      </w:r>
      <w:r w:rsidR="004D4B26">
        <w:t>tion) provided to participants?</w:t>
      </w:r>
      <w:r w:rsidRPr="004E2E59">
        <w:t xml:space="preserve"> [  ] Yes [</w:t>
      </w:r>
      <w:r w:rsidRPr="004E2E59" w:rsidR="005D5E15">
        <w:t>X</w:t>
      </w:r>
      <w:r w:rsidRPr="004E2E59">
        <w:t xml:space="preserve">] No  </w:t>
      </w:r>
    </w:p>
    <w:p w:rsidRPr="004E2E59" w:rsidR="00F24CFC" w:rsidRDefault="00F24CFC" w14:paraId="6F821D72" w14:textId="77777777">
      <w:pPr>
        <w:rPr>
          <w:b/>
        </w:rPr>
      </w:pPr>
    </w:p>
    <w:p w:rsidR="005E714A" w:rsidP="00C86E91" w:rsidRDefault="005E714A" w14:paraId="6DB0818B" w14:textId="77777777">
      <w:r w:rsidRPr="004E2E59">
        <w:rPr>
          <w:b/>
        </w:rPr>
        <w:t>BURDEN HOUR</w:t>
      </w:r>
      <w:r w:rsidRPr="004E2E59" w:rsidR="00441434">
        <w:rPr>
          <w:b/>
        </w:rPr>
        <w:t>S</w:t>
      </w:r>
      <w:r w:rsidRPr="004E2E59">
        <w:t xml:space="preserve"> </w:t>
      </w:r>
    </w:p>
    <w:p w:rsidR="006576A6" w:rsidP="00C86E91" w:rsidRDefault="006576A6" w14:paraId="30BBB004" w14:textId="77777777"/>
    <w:p w:rsidR="006576A6" w:rsidP="006576A6" w:rsidRDefault="006576A6" w14:paraId="4E2B2EE7" w14:textId="0E7D3C09">
      <w:r w:rsidRPr="00FE616E">
        <w:t xml:space="preserve">The attached survey will take about </w:t>
      </w:r>
      <w:r>
        <w:t xml:space="preserve">four </w:t>
      </w:r>
      <w:r w:rsidRPr="00FE616E">
        <w:t xml:space="preserve">minutes to complete based on tests conducted with sample participants. The burden for the targeted customer group should not </w:t>
      </w:r>
      <w:r w:rsidRPr="000153A8">
        <w:t xml:space="preserve">exceed </w:t>
      </w:r>
      <w:r w:rsidRPr="00AA662D" w:rsidR="000153A8">
        <w:t>1</w:t>
      </w:r>
      <w:r w:rsidRPr="00AA662D" w:rsidR="00AA662D">
        <w:t>00</w:t>
      </w:r>
      <w:r w:rsidRPr="00AA662D">
        <w:t xml:space="preserve"> hours (</w:t>
      </w:r>
      <w:r w:rsidRPr="00AA662D" w:rsidR="00AA662D">
        <w:t>1</w:t>
      </w:r>
      <w:r w:rsidRPr="00AA662D">
        <w:t>,</w:t>
      </w:r>
      <w:r w:rsidRPr="00AA662D" w:rsidR="000153A8">
        <w:t>5</w:t>
      </w:r>
      <w:r w:rsidRPr="00AA662D">
        <w:t>00 potential respondents multiplied by 4 minutes each).</w:t>
      </w:r>
    </w:p>
    <w:p w:rsidRPr="004E2E59" w:rsidR="006576A6" w:rsidP="00C86E91" w:rsidRDefault="006576A6" w14:paraId="2B5C43D3" w14:textId="77777777">
      <w:pPr>
        <w:rPr>
          <w:i/>
        </w:rPr>
      </w:pPr>
    </w:p>
    <w:p w:rsidRPr="004E2E59" w:rsidR="006832D9" w:rsidP="00F3170F" w:rsidRDefault="006832D9" w14:paraId="27669753" w14:textId="77777777">
      <w:pPr>
        <w:keepNext/>
        <w:keepLines/>
        <w:rPr>
          <w:b/>
        </w:rPr>
      </w:pPr>
    </w:p>
    <w:tbl>
      <w:tblPr>
        <w:tblW w:w="96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328"/>
        <w:gridCol w:w="1530"/>
        <w:gridCol w:w="1620"/>
        <w:gridCol w:w="1183"/>
      </w:tblGrid>
      <w:tr w:rsidRPr="004E2E59" w:rsidR="00EF2095" w:rsidTr="005D4069" w14:paraId="769CC405" w14:textId="77777777">
        <w:trPr>
          <w:trHeight w:val="274"/>
        </w:trPr>
        <w:tc>
          <w:tcPr>
            <w:tcW w:w="5328" w:type="dxa"/>
          </w:tcPr>
          <w:p w:rsidRPr="004E2E59" w:rsidR="006832D9" w:rsidP="00C8488C" w:rsidRDefault="00E40B50" w14:paraId="25C81F4C" w14:textId="77777777">
            <w:pPr>
              <w:rPr>
                <w:b/>
              </w:rPr>
            </w:pPr>
            <w:r w:rsidRPr="004E2E59">
              <w:rPr>
                <w:b/>
              </w:rPr>
              <w:t>Category of Respondent</w:t>
            </w:r>
            <w:r w:rsidRPr="004E2E59" w:rsidR="00EF2095">
              <w:rPr>
                <w:b/>
              </w:rPr>
              <w:t xml:space="preserve"> </w:t>
            </w:r>
          </w:p>
        </w:tc>
        <w:tc>
          <w:tcPr>
            <w:tcW w:w="1530" w:type="dxa"/>
          </w:tcPr>
          <w:p w:rsidRPr="004E2E59" w:rsidR="006832D9" w:rsidP="00843796" w:rsidRDefault="006832D9" w14:paraId="09657FC7" w14:textId="77777777">
            <w:pPr>
              <w:rPr>
                <w:b/>
              </w:rPr>
            </w:pPr>
            <w:r w:rsidRPr="004E2E59">
              <w:rPr>
                <w:b/>
              </w:rPr>
              <w:t>N</w:t>
            </w:r>
            <w:r w:rsidRPr="004E2E59" w:rsidR="009F5923">
              <w:rPr>
                <w:b/>
              </w:rPr>
              <w:t>o.</w:t>
            </w:r>
            <w:r w:rsidRPr="004E2E59">
              <w:rPr>
                <w:b/>
              </w:rPr>
              <w:t xml:space="preserve"> of Respondents</w:t>
            </w:r>
          </w:p>
        </w:tc>
        <w:tc>
          <w:tcPr>
            <w:tcW w:w="1620" w:type="dxa"/>
          </w:tcPr>
          <w:p w:rsidRPr="004E2E59" w:rsidR="006832D9" w:rsidP="00843796" w:rsidRDefault="006832D9" w14:paraId="15E3AE9E" w14:textId="77777777">
            <w:pPr>
              <w:rPr>
                <w:b/>
              </w:rPr>
            </w:pPr>
            <w:r w:rsidRPr="004E2E59">
              <w:rPr>
                <w:b/>
              </w:rPr>
              <w:t>Participation Time</w:t>
            </w:r>
          </w:p>
        </w:tc>
        <w:tc>
          <w:tcPr>
            <w:tcW w:w="1183" w:type="dxa"/>
          </w:tcPr>
          <w:p w:rsidRPr="004E2E59" w:rsidR="006832D9" w:rsidP="00843796" w:rsidRDefault="006832D9" w14:paraId="5AAE9526" w14:textId="77777777">
            <w:pPr>
              <w:rPr>
                <w:b/>
              </w:rPr>
            </w:pPr>
            <w:r w:rsidRPr="004E2E59">
              <w:rPr>
                <w:b/>
              </w:rPr>
              <w:t>Burden</w:t>
            </w:r>
          </w:p>
        </w:tc>
      </w:tr>
      <w:tr w:rsidRPr="004E2E59" w:rsidR="00EF2095" w:rsidTr="00AA662D" w14:paraId="29D78ADE" w14:textId="77777777">
        <w:trPr>
          <w:trHeight w:val="289"/>
        </w:trPr>
        <w:tc>
          <w:tcPr>
            <w:tcW w:w="5328" w:type="dxa"/>
          </w:tcPr>
          <w:p w:rsidRPr="004E2E59" w:rsidR="006832D9" w:rsidP="00843796" w:rsidRDefault="006832D9" w14:paraId="7718DF43" w14:textId="77777777">
            <w:pPr>
              <w:rPr>
                <w:b/>
              </w:rPr>
            </w:pPr>
            <w:r w:rsidRPr="004E2E59">
              <w:rPr>
                <w:b/>
              </w:rPr>
              <w:t>Totals</w:t>
            </w:r>
          </w:p>
        </w:tc>
        <w:tc>
          <w:tcPr>
            <w:tcW w:w="1530" w:type="dxa"/>
            <w:shd w:val="clear" w:color="auto" w:fill="auto"/>
          </w:tcPr>
          <w:p w:rsidRPr="00AA662D" w:rsidR="006832D9" w:rsidP="00E641A6" w:rsidRDefault="00AA662D" w14:paraId="1039F977" w14:textId="0C15CBEF">
            <w:r w:rsidRPr="00AA662D">
              <w:t>1</w:t>
            </w:r>
            <w:r w:rsidRPr="00AA662D" w:rsidR="00C0312E">
              <w:t>,</w:t>
            </w:r>
            <w:r w:rsidRPr="00AA662D" w:rsidR="00E641A6">
              <w:t>5</w:t>
            </w:r>
            <w:r w:rsidRPr="00AA662D" w:rsidR="00C0312E">
              <w:t>00</w:t>
            </w:r>
          </w:p>
        </w:tc>
        <w:tc>
          <w:tcPr>
            <w:tcW w:w="1620" w:type="dxa"/>
            <w:shd w:val="clear" w:color="auto" w:fill="auto"/>
          </w:tcPr>
          <w:p w:rsidRPr="00AA662D" w:rsidR="006832D9" w:rsidP="006576A6" w:rsidRDefault="006576A6" w14:paraId="1B2401E8" w14:textId="2067D8E8">
            <w:r w:rsidRPr="00AA662D">
              <w:t>4</w:t>
            </w:r>
            <w:r w:rsidRPr="00AA662D" w:rsidR="005D5E15">
              <w:t xml:space="preserve"> minutes</w:t>
            </w:r>
          </w:p>
        </w:tc>
        <w:tc>
          <w:tcPr>
            <w:tcW w:w="1183" w:type="dxa"/>
            <w:shd w:val="clear" w:color="auto" w:fill="auto"/>
          </w:tcPr>
          <w:p w:rsidRPr="00AA662D" w:rsidR="006832D9" w:rsidP="006576A6" w:rsidRDefault="000153A8" w14:paraId="4F69D32F" w14:textId="55102614">
            <w:r w:rsidRPr="00AA662D">
              <w:t>1</w:t>
            </w:r>
            <w:r w:rsidRPr="00AA662D" w:rsidR="00AA662D">
              <w:t xml:space="preserve">00 </w:t>
            </w:r>
            <w:r w:rsidRPr="00AA662D" w:rsidR="005D5E15">
              <w:t>hours</w:t>
            </w:r>
          </w:p>
        </w:tc>
      </w:tr>
    </w:tbl>
    <w:p w:rsidRPr="004E2E59" w:rsidR="00B17B83" w:rsidP="00B17B83" w:rsidRDefault="00B17B83" w14:paraId="4CF7237D" w14:textId="77777777">
      <w:pPr>
        <w:rPr>
          <w:b/>
        </w:rPr>
      </w:pPr>
    </w:p>
    <w:p w:rsidR="0084077E" w:rsidRDefault="006C0353" w14:paraId="69A83F7B" w14:textId="21CDE531">
      <w:r w:rsidRPr="00DA2090">
        <w:rPr>
          <w:b/>
        </w:rPr>
        <w:t>ESTIMAT</w:t>
      </w:r>
      <w:r w:rsidRPr="002D0595">
        <w:rPr>
          <w:b/>
        </w:rPr>
        <w:t>E OF RESPONDENT BURDEN HOURS AND COST</w:t>
      </w:r>
      <w:r w:rsidRPr="002D0595">
        <w:t xml:space="preserve"> –</w:t>
      </w:r>
      <w:r w:rsidR="00EF401D">
        <w:t xml:space="preserve"> The burden to respondents </w:t>
      </w:r>
      <w:r w:rsidRPr="00AA662D" w:rsidR="00EF401D">
        <w:t xml:space="preserve">is </w:t>
      </w:r>
      <w:r w:rsidRPr="00AA662D" w:rsidR="000153A8">
        <w:t>1</w:t>
      </w:r>
      <w:r w:rsidRPr="00AA662D" w:rsidR="00AA662D">
        <w:t>00</w:t>
      </w:r>
      <w:r w:rsidRPr="00AA662D">
        <w:t xml:space="preserve"> hours and the cost to the respondents is estimated to be ($</w:t>
      </w:r>
      <w:r w:rsidRPr="00AA662D" w:rsidR="00E641A6">
        <w:t>80</w:t>
      </w:r>
      <w:r w:rsidRPr="00AA662D">
        <w:t>.</w:t>
      </w:r>
      <w:r w:rsidRPr="00AA662D" w:rsidR="00E641A6">
        <w:t>14</w:t>
      </w:r>
      <w:r w:rsidRPr="00AA662D">
        <w:t xml:space="preserve">* </w:t>
      </w:r>
      <w:r w:rsidRPr="00AA662D" w:rsidR="000153A8">
        <w:t>1</w:t>
      </w:r>
      <w:r w:rsidRPr="00AA662D" w:rsidR="00AA662D">
        <w:t>00</w:t>
      </w:r>
      <w:r w:rsidRPr="00AA662D">
        <w:t>) = $</w:t>
      </w:r>
      <w:r w:rsidRPr="00AA662D" w:rsidR="00AA662D">
        <w:t>8</w:t>
      </w:r>
      <w:r w:rsidRPr="00AA662D" w:rsidR="00EF401D">
        <w:t>,</w:t>
      </w:r>
      <w:r w:rsidRPr="00AA662D" w:rsidR="00AA662D">
        <w:t>014</w:t>
      </w:r>
      <w:r w:rsidRPr="00AA662D">
        <w:t>.</w:t>
      </w:r>
      <w:r w:rsidR="000B6856">
        <w:t xml:space="preserve"> </w:t>
      </w:r>
    </w:p>
    <w:p w:rsidRPr="004E2E59" w:rsidR="000B6856" w:rsidRDefault="000B6856" w14:paraId="22BC154F" w14:textId="77777777"/>
    <w:p w:rsidRPr="004E2E59" w:rsidR="0069403B" w:rsidP="00F06866" w:rsidRDefault="00ED6492" w14:paraId="50FD4FEF" w14:textId="77777777">
      <w:pPr>
        <w:rPr>
          <w:b/>
        </w:rPr>
      </w:pPr>
      <w:r w:rsidRPr="004E2E59">
        <w:rPr>
          <w:b/>
          <w:bCs/>
          <w:u w:val="single"/>
        </w:rPr>
        <w:t xml:space="preserve">If you are conducting a focus group, survey, or plan to employ statistical methods, </w:t>
      </w:r>
      <w:r w:rsidRPr="004E2E59" w:rsidR="00FE15B1">
        <w:rPr>
          <w:b/>
          <w:bCs/>
          <w:u w:val="single"/>
        </w:rPr>
        <w:t>please provide</w:t>
      </w:r>
      <w:r w:rsidRPr="004E2E59" w:rsidR="0069403B">
        <w:rPr>
          <w:b/>
          <w:bCs/>
          <w:u w:val="single"/>
        </w:rPr>
        <w:t xml:space="preserve"> answers to the following questions:</w:t>
      </w:r>
    </w:p>
    <w:p w:rsidRPr="004E2E59" w:rsidR="0069403B" w:rsidP="00F06866" w:rsidRDefault="0069403B" w14:paraId="20F068C1" w14:textId="77777777">
      <w:pPr>
        <w:rPr>
          <w:b/>
        </w:rPr>
      </w:pPr>
    </w:p>
    <w:p w:rsidRPr="004E2E59" w:rsidR="00F06866" w:rsidP="00F06866" w:rsidRDefault="00636621" w14:paraId="41EF814A" w14:textId="77777777">
      <w:pPr>
        <w:rPr>
          <w:b/>
        </w:rPr>
      </w:pPr>
      <w:r w:rsidRPr="004E2E59">
        <w:rPr>
          <w:b/>
        </w:rPr>
        <w:t>The</w:t>
      </w:r>
      <w:r w:rsidRPr="004E2E59" w:rsidR="0069403B">
        <w:rPr>
          <w:b/>
        </w:rPr>
        <w:t xml:space="preserve"> select</w:t>
      </w:r>
      <w:r w:rsidRPr="004E2E59">
        <w:rPr>
          <w:b/>
        </w:rPr>
        <w:t>ion of your targeted respondents</w:t>
      </w:r>
    </w:p>
    <w:p w:rsidRPr="004E2E59" w:rsidR="00865332" w:rsidP="00F06866" w:rsidRDefault="00865332" w14:paraId="1C3FD12C" w14:textId="77777777">
      <w:pPr>
        <w:rPr>
          <w:b/>
        </w:rPr>
      </w:pPr>
    </w:p>
    <w:p w:rsidRPr="004E2E59" w:rsidR="0069403B" w:rsidP="0069403B" w:rsidRDefault="0069403B" w14:paraId="57483DEE" w14:textId="7D3BBEEE">
      <w:pPr>
        <w:pStyle w:val="ListParagraph"/>
        <w:numPr>
          <w:ilvl w:val="0"/>
          <w:numId w:val="15"/>
        </w:numPr>
      </w:pPr>
      <w:r w:rsidRPr="004E2E59">
        <w:t>Do you have a customer list or something similar that defines the universe of potential respondents</w:t>
      </w:r>
      <w:r w:rsidRPr="004E2E59" w:rsidR="00636621">
        <w:t xml:space="preserve"> and do you have a sampling plan for selecting from this universe</w:t>
      </w:r>
      <w:r w:rsidRPr="004E2E59">
        <w:t>?</w:t>
      </w:r>
      <w:r w:rsidRPr="004E2E59">
        <w:tab/>
      </w:r>
      <w:r w:rsidRPr="004E2E59">
        <w:tab/>
      </w:r>
      <w:r w:rsidRPr="004E2E59">
        <w:tab/>
      </w:r>
      <w:r w:rsidRPr="004E2E59">
        <w:tab/>
      </w:r>
      <w:r w:rsidRPr="004E2E59">
        <w:tab/>
      </w:r>
      <w:r w:rsidRPr="004E2E59">
        <w:tab/>
      </w:r>
      <w:r w:rsidRPr="004E2E59">
        <w:tab/>
      </w:r>
      <w:r w:rsidRPr="004E2E59">
        <w:tab/>
      </w:r>
      <w:r w:rsidRPr="004E2E59" w:rsidR="00636621">
        <w:tab/>
      </w:r>
      <w:r w:rsidRPr="004E2E59" w:rsidR="00636621">
        <w:tab/>
      </w:r>
      <w:r w:rsidRPr="004E2E59" w:rsidR="00636621">
        <w:tab/>
      </w:r>
      <w:r w:rsidRPr="004E2E59">
        <w:t>[</w:t>
      </w:r>
      <w:r w:rsidR="0084077E">
        <w:t>X</w:t>
      </w:r>
      <w:r w:rsidRPr="004E2E59">
        <w:t>] Yes</w:t>
      </w:r>
      <w:r w:rsidRPr="004E2E59">
        <w:tab/>
        <w:t>[</w:t>
      </w:r>
      <w:r w:rsidRPr="004E2E59" w:rsidR="007E6415">
        <w:t xml:space="preserve"> </w:t>
      </w:r>
      <w:r w:rsidRPr="004E2E59">
        <w:t>] No</w:t>
      </w:r>
    </w:p>
    <w:p w:rsidRPr="004E2E59" w:rsidR="00636621" w:rsidP="00636621" w:rsidRDefault="00636621" w14:paraId="097CAF1A" w14:textId="77777777">
      <w:pPr>
        <w:pStyle w:val="ListParagraph"/>
      </w:pPr>
    </w:p>
    <w:p w:rsidR="00114E5F" w:rsidP="001D5363" w:rsidRDefault="00857E8B" w14:paraId="5ADC47C9" w14:textId="0A5EE324">
      <w:r w:rsidRPr="00857E8B">
        <w:t xml:space="preserve">The frame is the 64,512 users that currently subscribe to the email distribution lists to receive electricity and natural gas data and information on the EIA website. EIA will send an email invitation notice to those 64,512 subscribers asking them to participate in the survey. </w:t>
      </w:r>
    </w:p>
    <w:p w:rsidR="00857E8B" w:rsidP="001D5363" w:rsidRDefault="00857E8B" w14:paraId="7C5E450B" w14:textId="77777777"/>
    <w:p w:rsidRPr="005C13B5" w:rsidR="0084077E" w:rsidP="001D5363" w:rsidRDefault="005C13B5" w14:paraId="40950494" w14:textId="4EEA07EF">
      <w:pPr>
        <w:rPr>
          <w:color w:val="1F497D"/>
          <w:sz w:val="22"/>
          <w:szCs w:val="22"/>
        </w:rPr>
      </w:pPr>
      <w:r w:rsidRPr="000B6856">
        <w:t xml:space="preserve">The medium for administration of this survey will be through EIA’s website. A </w:t>
      </w:r>
      <w:r w:rsidRPr="000B6856" w:rsidR="001D5363">
        <w:t>URL to take the electronic survey (</w:t>
      </w:r>
      <w:r w:rsidRPr="000B6856" w:rsidR="000B6856">
        <w:t>Word</w:t>
      </w:r>
      <w:r w:rsidRPr="000B6856" w:rsidR="001D5363">
        <w:t xml:space="preserve"> document with the questions is attached) will be posted on </w:t>
      </w:r>
      <w:r w:rsidR="00114E5F">
        <w:t>two</w:t>
      </w:r>
      <w:r w:rsidRPr="000B6856" w:rsidR="0084077E">
        <w:t xml:space="preserve"> </w:t>
      </w:r>
      <w:r w:rsidRPr="000B6856" w:rsidR="00524892">
        <w:t xml:space="preserve">electricity </w:t>
      </w:r>
      <w:r w:rsidR="00114E5F">
        <w:t>web pages,</w:t>
      </w:r>
      <w:r w:rsidRPr="000B6856" w:rsidR="001D5363">
        <w:t xml:space="preserve"> electricity home </w:t>
      </w:r>
      <w:r w:rsidRPr="000B6856" w:rsidR="000B6856">
        <w:t xml:space="preserve">page </w:t>
      </w:r>
      <w:r w:rsidRPr="000B6856" w:rsidR="001D5363">
        <w:t xml:space="preserve">and </w:t>
      </w:r>
      <w:r w:rsidRPr="000B6856" w:rsidR="001D5363">
        <w:rPr>
          <w:i/>
        </w:rPr>
        <w:t>U.S. Electric System Operating Data</w:t>
      </w:r>
      <w:r w:rsidRPr="000B6856" w:rsidR="000B6856">
        <w:rPr>
          <w:i/>
        </w:rPr>
        <w:t>)</w:t>
      </w:r>
      <w:r w:rsidRPr="000B6856" w:rsidR="001D5363">
        <w:t xml:space="preserve">, allowing </w:t>
      </w:r>
      <w:r w:rsidRPr="000B6856" w:rsidR="001D5363">
        <w:lastRenderedPageBreak/>
        <w:t xml:space="preserve">customers to easily and automatically submit their feedback. We will present the invitation to the survey after the customer has been on these electricity web pages for a brief period of time. EIA plans to have the survey on its website until </w:t>
      </w:r>
      <w:r w:rsidR="00857E8B">
        <w:t>1</w:t>
      </w:r>
      <w:r w:rsidRPr="000B6856" w:rsidR="001D5363">
        <w:t>,</w:t>
      </w:r>
      <w:r w:rsidRPr="000B6856" w:rsidR="000153A8">
        <w:t>5</w:t>
      </w:r>
      <w:r w:rsidRPr="000B6856" w:rsidR="001D5363">
        <w:t xml:space="preserve">00 responses are received. The number of completed returns will be monitored daily to prevent </w:t>
      </w:r>
      <w:r w:rsidRPr="000B6856" w:rsidR="00955B29">
        <w:t xml:space="preserve">exceeding </w:t>
      </w:r>
      <w:r w:rsidRPr="000B6856" w:rsidR="001D5363">
        <w:t xml:space="preserve">the </w:t>
      </w:r>
      <w:r w:rsidR="00857E8B">
        <w:t>1</w:t>
      </w:r>
      <w:r w:rsidRPr="000B6856" w:rsidR="001D5363">
        <w:t>,</w:t>
      </w:r>
      <w:r w:rsidRPr="000B6856" w:rsidR="000153A8">
        <w:t>5</w:t>
      </w:r>
      <w:r w:rsidRPr="000B6856" w:rsidR="001D5363">
        <w:t>00-response limit.</w:t>
      </w:r>
      <w:r>
        <w:t xml:space="preserve"> </w:t>
      </w:r>
    </w:p>
    <w:p w:rsidRPr="004E2E59" w:rsidR="00690ADD" w:rsidP="00690ADD" w:rsidRDefault="00690ADD" w14:paraId="70704C40" w14:textId="77777777">
      <w:pPr>
        <w:pBdr>
          <w:bottom w:val="single" w:color="auto" w:sz="6" w:space="1"/>
        </w:pBdr>
      </w:pPr>
    </w:p>
    <w:p w:rsidRPr="004E2E59" w:rsidR="00A403BB" w:rsidP="00A403BB" w:rsidRDefault="00A403BB" w14:paraId="1F2A3627" w14:textId="77777777">
      <w:pPr>
        <w:rPr>
          <w:b/>
        </w:rPr>
      </w:pPr>
      <w:r w:rsidRPr="004E2E59">
        <w:rPr>
          <w:b/>
        </w:rPr>
        <w:t>Administration of the Instrument</w:t>
      </w:r>
    </w:p>
    <w:p w:rsidRPr="004E2E59" w:rsidR="00A403BB" w:rsidP="00A403BB" w:rsidRDefault="001B0AAA" w14:paraId="316C363C" w14:textId="77777777">
      <w:pPr>
        <w:pStyle w:val="ListParagraph"/>
        <w:numPr>
          <w:ilvl w:val="0"/>
          <w:numId w:val="17"/>
        </w:numPr>
      </w:pPr>
      <w:r w:rsidRPr="004E2E59">
        <w:t>H</w:t>
      </w:r>
      <w:r w:rsidRPr="004E2E59" w:rsidR="00A403BB">
        <w:t>ow will you collect the information? (Check all that apply)</w:t>
      </w:r>
    </w:p>
    <w:p w:rsidRPr="004E2E59" w:rsidR="001B0AAA" w:rsidP="001B0AAA" w:rsidRDefault="00A403BB" w14:paraId="1F695AE4" w14:textId="77777777">
      <w:pPr>
        <w:ind w:left="720"/>
      </w:pPr>
      <w:r w:rsidRPr="004E2E59">
        <w:t>[</w:t>
      </w:r>
      <w:r w:rsidRPr="004E2E59" w:rsidR="007B374B">
        <w:t>X</w:t>
      </w:r>
      <w:r w:rsidRPr="004E2E59">
        <w:t>] Web-based</w:t>
      </w:r>
      <w:r w:rsidRPr="004E2E59" w:rsidR="001B0AAA">
        <w:t xml:space="preserve"> or other forms of Social Media </w:t>
      </w:r>
    </w:p>
    <w:p w:rsidRPr="004E2E59" w:rsidR="001B0AAA" w:rsidP="001B0AAA" w:rsidRDefault="00A403BB" w14:paraId="27D08E0F" w14:textId="77777777">
      <w:pPr>
        <w:ind w:left="720"/>
      </w:pPr>
      <w:r w:rsidRPr="004E2E59">
        <w:t xml:space="preserve">[ </w:t>
      </w:r>
      <w:r w:rsidRPr="004E2E59" w:rsidR="001B0AAA">
        <w:t xml:space="preserve"> </w:t>
      </w:r>
      <w:r w:rsidRPr="004E2E59">
        <w:t>] Telephone</w:t>
      </w:r>
      <w:r w:rsidRPr="004E2E59">
        <w:tab/>
      </w:r>
    </w:p>
    <w:p w:rsidRPr="004E2E59" w:rsidR="001B0AAA" w:rsidP="001B0AAA" w:rsidRDefault="00A403BB" w14:paraId="06E695E4" w14:textId="77777777">
      <w:pPr>
        <w:ind w:left="720"/>
      </w:pPr>
      <w:r w:rsidRPr="004E2E59">
        <w:t>[</w:t>
      </w:r>
      <w:r w:rsidRPr="004E2E59" w:rsidR="001B0AAA">
        <w:t xml:space="preserve"> </w:t>
      </w:r>
      <w:r w:rsidRPr="004E2E59">
        <w:t xml:space="preserve"> ] In-person</w:t>
      </w:r>
      <w:r w:rsidRPr="004E2E59">
        <w:tab/>
      </w:r>
    </w:p>
    <w:p w:rsidRPr="004E2E59" w:rsidR="001B0AAA" w:rsidP="001B0AAA" w:rsidRDefault="00A403BB" w14:paraId="57110765" w14:textId="77777777">
      <w:pPr>
        <w:ind w:left="720"/>
      </w:pPr>
      <w:r w:rsidRPr="004E2E59">
        <w:t xml:space="preserve">[ </w:t>
      </w:r>
      <w:r w:rsidRPr="004E2E59" w:rsidR="001B0AAA">
        <w:t xml:space="preserve"> </w:t>
      </w:r>
      <w:r w:rsidRPr="004E2E59">
        <w:t>] Mail</w:t>
      </w:r>
      <w:r w:rsidRPr="004E2E59" w:rsidR="001B0AAA">
        <w:t xml:space="preserve"> </w:t>
      </w:r>
    </w:p>
    <w:p w:rsidRPr="004E2E59" w:rsidR="001B0AAA" w:rsidP="001B0AAA" w:rsidRDefault="00A403BB" w14:paraId="4355970A" w14:textId="77777777">
      <w:pPr>
        <w:ind w:left="720"/>
      </w:pPr>
      <w:r w:rsidRPr="004E2E59">
        <w:t xml:space="preserve">[ </w:t>
      </w:r>
      <w:r w:rsidRPr="004E2E59" w:rsidR="001B0AAA">
        <w:t xml:space="preserve"> </w:t>
      </w:r>
      <w:r w:rsidRPr="004E2E59">
        <w:t>] Other, Explain</w:t>
      </w:r>
    </w:p>
    <w:p w:rsidR="00F24CFC" w:rsidP="00431D72" w:rsidRDefault="00F24CFC" w14:paraId="4590434F" w14:textId="77777777">
      <w:pPr>
        <w:pStyle w:val="ListParagraph"/>
        <w:numPr>
          <w:ilvl w:val="0"/>
          <w:numId w:val="17"/>
        </w:numPr>
      </w:pPr>
      <w:r w:rsidRPr="004E2E59">
        <w:t>Will interviewers or facilitators be used?  [  ] Yes [</w:t>
      </w:r>
      <w:r w:rsidRPr="004E2E59" w:rsidR="007B374B">
        <w:t>X</w:t>
      </w:r>
      <w:r w:rsidRPr="004E2E59">
        <w:t xml:space="preserve">] No </w:t>
      </w:r>
    </w:p>
    <w:p w:rsidRPr="004E2E59" w:rsidR="00C675B7" w:rsidP="005A66C8" w:rsidRDefault="00C675B7" w14:paraId="2F60C880" w14:textId="77777777">
      <w:pPr>
        <w:pStyle w:val="ListParagraph"/>
        <w:ind w:left="360"/>
      </w:pPr>
    </w:p>
    <w:p w:rsidR="00C73828" w:rsidP="005A66C8" w:rsidRDefault="00C73828" w14:paraId="606571E1" w14:textId="72719159">
      <w:r w:rsidRPr="004E2E59">
        <w:t>The invitation will ask if the</w:t>
      </w:r>
      <w:r>
        <w:t xml:space="preserve"> data user</w:t>
      </w:r>
      <w:r w:rsidRPr="004E2E59">
        <w:t xml:space="preserve"> want</w:t>
      </w:r>
      <w:r>
        <w:t>s</w:t>
      </w:r>
      <w:r w:rsidRPr="004E2E59">
        <w:t xml:space="preserve"> to take the survey at that moment or have it presented to them </w:t>
      </w:r>
      <w:r w:rsidRPr="004E2E59" w:rsidR="00F25B8F">
        <w:t>later</w:t>
      </w:r>
      <w:r w:rsidRPr="004E2E59">
        <w:t xml:space="preserve"> (in five minutes). </w:t>
      </w:r>
      <w:r w:rsidRPr="00643D1D">
        <w:t xml:space="preserve">EIA’s code ensures that our survey will not be blocked by pop-up blocker software. </w:t>
      </w:r>
      <w:r>
        <w:t>Our program code uses</w:t>
      </w:r>
      <w:r w:rsidRPr="004E2E59">
        <w:t xml:space="preserve"> temporary cookies to ensure that the survey is only presented once per customer. If they respond to the survey or say they do not want to take it, they will not see the invitation again.  </w:t>
      </w:r>
    </w:p>
    <w:p w:rsidR="00C73828" w:rsidP="005A66C8" w:rsidRDefault="00C73828" w14:paraId="2ECEA6F8" w14:textId="77777777"/>
    <w:p w:rsidRPr="004E2E59" w:rsidR="00C73828" w:rsidP="005A66C8" w:rsidRDefault="00C73828" w14:paraId="48E856F4" w14:textId="61CF210C">
      <w:pPr>
        <w:pBdr>
          <w:bottom w:val="single" w:color="auto" w:sz="6" w:space="1"/>
        </w:pBdr>
      </w:pPr>
      <w:r w:rsidRPr="00014760">
        <w:t>Only users that visit the</w:t>
      </w:r>
      <w:r>
        <w:t xml:space="preserve"> </w:t>
      </w:r>
      <w:r w:rsidRPr="004F609A" w:rsidR="004F609A">
        <w:t xml:space="preserve">electricity home page and </w:t>
      </w:r>
      <w:r w:rsidRPr="00114E5F" w:rsidR="004F609A">
        <w:rPr>
          <w:i/>
        </w:rPr>
        <w:t>U.S. Electric System Operating Data</w:t>
      </w:r>
      <w:r w:rsidRPr="004F609A" w:rsidR="004F609A">
        <w:t xml:space="preserve"> </w:t>
      </w:r>
      <w:r w:rsidRPr="004F609A">
        <w:t>will</w:t>
      </w:r>
      <w:r w:rsidRPr="00014760">
        <w:t xml:space="preserve"> receive the pop-up invitation.</w:t>
      </w:r>
      <w:r w:rsidRPr="004E2E59">
        <w:t xml:space="preserve"> We expect responses from a diverse group of customers b</w:t>
      </w:r>
      <w:r>
        <w:t xml:space="preserve">ased on responses from </w:t>
      </w:r>
      <w:r w:rsidRPr="004E2E59">
        <w:t>past</w:t>
      </w:r>
      <w:r>
        <w:t xml:space="preserve"> customer satisfaction studies on information products. </w:t>
      </w:r>
      <w:r w:rsidRPr="004E2E59">
        <w:t xml:space="preserve"> </w:t>
      </w:r>
    </w:p>
    <w:p w:rsidRPr="004E2E59" w:rsidR="00C73828" w:rsidP="005A66C8" w:rsidRDefault="00C73828" w14:paraId="145CA6D6" w14:textId="77777777">
      <w:pPr>
        <w:pBdr>
          <w:bottom w:val="single" w:color="auto" w:sz="6" w:space="1"/>
        </w:pBdr>
      </w:pPr>
    </w:p>
    <w:p w:rsidR="00C73828" w:rsidP="005A66C8" w:rsidRDefault="00C73828" w14:paraId="41790B33" w14:textId="77777777">
      <w:pPr>
        <w:pBdr>
          <w:bottom w:val="single" w:color="auto" w:sz="6" w:space="1"/>
        </w:pBdr>
      </w:pPr>
      <w:r w:rsidRPr="004E2E59">
        <w:t xml:space="preserve">All participation in this survey is voluntary. No self-identification information will be requested. All results will be presented in aggregate form. Subsequent analysis of the data collected will limit any divulgence of individual customer responses.  </w:t>
      </w:r>
    </w:p>
    <w:p w:rsidR="00114E5F" w:rsidRDefault="00114E5F" w14:paraId="0AA2E1FD" w14:textId="785C3EAD">
      <w:r>
        <w:br w:type="page"/>
      </w:r>
    </w:p>
    <w:p w:rsidR="00114E5F" w:rsidP="005A66C8" w:rsidRDefault="00114E5F" w14:paraId="05DD79DF" w14:textId="77777777">
      <w:pPr>
        <w:pBdr>
          <w:bottom w:val="single" w:color="auto" w:sz="6" w:space="1"/>
        </w:pBdr>
      </w:pPr>
    </w:p>
    <w:p w:rsidRPr="004E2E59" w:rsidR="00114E5F" w:rsidP="005A66C8" w:rsidRDefault="00114E5F" w14:paraId="25C45777" w14:textId="77777777">
      <w:pPr>
        <w:pBdr>
          <w:bottom w:val="single" w:color="auto" w:sz="6" w:space="1"/>
        </w:pBdr>
      </w:pPr>
    </w:p>
    <w:p w:rsidRPr="004E2E59" w:rsidR="00046155" w:rsidP="00046155" w:rsidRDefault="00046155" w14:paraId="4A72FE06" w14:textId="77777777">
      <w:pPr>
        <w:pStyle w:val="ListParagraph"/>
        <w:ind w:left="360"/>
      </w:pPr>
    </w:p>
    <w:p w:rsidR="00114E5F" w:rsidP="00114E5F" w:rsidRDefault="00F24CFC" w14:paraId="6DC6F916" w14:textId="77777777">
      <w:pPr>
        <w:rPr>
          <w:b/>
        </w:rPr>
      </w:pPr>
      <w:r w:rsidRPr="004E2E59">
        <w:rPr>
          <w:b/>
        </w:rPr>
        <w:t>Please make sure that all instruments, instructions, and scripts are submitted with the request.</w:t>
      </w:r>
    </w:p>
    <w:p w:rsidRPr="004E2E59" w:rsidR="00F24CFC" w:rsidP="00114E5F" w:rsidRDefault="00F24CFC" w14:paraId="53BDD21C" w14:textId="054EA64D">
      <w:r w:rsidRPr="004E2E59">
        <w:t xml:space="preserve">Instructions for completing Request for Approval under the “Generic Clearance for the Collection of Routine Customer Feedback” </w:t>
      </w:r>
    </w:p>
    <w:p w:rsidRPr="004E2E59" w:rsidR="00F24CFC" w:rsidP="00F24CFC" w:rsidRDefault="00037306" w14:paraId="3432678C" w14:textId="77777777">
      <w:pPr>
        <w:rPr>
          <w:b/>
        </w:rPr>
      </w:pPr>
      <w:r w:rsidRPr="004E2E59">
        <w:rPr>
          <w:b/>
          <w:noProof/>
        </w:rPr>
        <mc:AlternateContent>
          <mc:Choice Requires="wps">
            <w:drawing>
              <wp:anchor distT="0" distB="0" distL="114300" distR="114300" simplePos="0" relativeHeight="251658240" behindDoc="0" locked="0" layoutInCell="0" allowOverlap="1" wp14:editId="0E84C6AE" wp14:anchorId="270539BD">
                <wp:simplePos x="0" y="0"/>
                <wp:positionH relativeFrom="column">
                  <wp:posOffset>0</wp:posOffset>
                </wp:positionH>
                <wp:positionV relativeFrom="paragraph">
                  <wp:posOffset>0</wp:posOffset>
                </wp:positionV>
                <wp:extent cx="5943600" cy="0"/>
                <wp:effectExtent l="9525" t="18415" r="9525" b="1016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5285A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Pr="004E2E59" w:rsidR="00F24CFC" w:rsidP="00F24CFC" w:rsidRDefault="00F24CFC" w14:paraId="0CBB2481" w14:textId="77777777">
      <w:pPr>
        <w:rPr>
          <w:b/>
        </w:rPr>
      </w:pPr>
      <w:r w:rsidRPr="004E2E59">
        <w:rPr>
          <w:b/>
        </w:rPr>
        <w:t>TITLE OF INFORMATION COLLECTION:</w:t>
      </w:r>
      <w:r w:rsidRPr="004E2E59">
        <w:t xml:space="preserve">  Provide the name of the collection that is the subject of the request</w:t>
      </w:r>
      <w:r w:rsidRPr="004E2E59" w:rsidR="00CB1078">
        <w:t xml:space="preserve">. (e.g.  Comment card for soliciting feedback on </w:t>
      </w:r>
      <w:proofErr w:type="spellStart"/>
      <w:r w:rsidRPr="004E2E59" w:rsidR="00CB1078">
        <w:t>xxxx</w:t>
      </w:r>
      <w:proofErr w:type="spellEnd"/>
      <w:r w:rsidRPr="004E2E59" w:rsidR="00CB1078">
        <w:t>)</w:t>
      </w:r>
    </w:p>
    <w:p w:rsidRPr="004E2E59" w:rsidR="00F24CFC" w:rsidP="00F24CFC" w:rsidRDefault="00F24CFC" w14:paraId="027416A6" w14:textId="77777777"/>
    <w:p w:rsidRPr="004E2E59" w:rsidR="00F24CFC" w:rsidP="00F24CFC" w:rsidRDefault="00F24CFC" w14:paraId="3A95911B" w14:textId="77777777">
      <w:pPr>
        <w:rPr>
          <w:b/>
        </w:rPr>
      </w:pPr>
      <w:r w:rsidRPr="004E2E59">
        <w:rPr>
          <w:b/>
        </w:rPr>
        <w:t xml:space="preserve">PURPOSE:  </w:t>
      </w:r>
      <w:r w:rsidRPr="004E2E59">
        <w:t>Provide a brief description of the purpose of this collection and how it will be used.  If this is part of a larger study or effort, please include this in your explanation.</w:t>
      </w:r>
    </w:p>
    <w:p w:rsidRPr="004E2E59" w:rsidR="00F24CFC" w:rsidP="00F24CFC" w:rsidRDefault="00F24CFC" w14:paraId="16EC987F" w14:textId="77777777">
      <w:pPr>
        <w:pStyle w:val="Header"/>
        <w:tabs>
          <w:tab w:val="clear" w:pos="4320"/>
          <w:tab w:val="clear" w:pos="8640"/>
        </w:tabs>
        <w:rPr>
          <w:b/>
        </w:rPr>
      </w:pPr>
    </w:p>
    <w:p w:rsidRPr="004E2E59" w:rsidR="00F24CFC" w:rsidP="00F24CFC" w:rsidRDefault="00F24CFC" w14:paraId="0DA308E5" w14:textId="77777777">
      <w:pPr>
        <w:pStyle w:val="Header"/>
        <w:tabs>
          <w:tab w:val="clear" w:pos="4320"/>
          <w:tab w:val="clear" w:pos="8640"/>
        </w:tabs>
        <w:rPr>
          <w:snapToGrid/>
        </w:rPr>
      </w:pPr>
      <w:r w:rsidRPr="004E2E59">
        <w:rPr>
          <w:b/>
        </w:rPr>
        <w:t>DESCRIPTION OF RESPONDENTS</w:t>
      </w:r>
      <w:r w:rsidRPr="004E2E59">
        <w:t>: Provide a brief description of the targeted group or groups for this collection of information.  These groups must have experience with the program.</w:t>
      </w:r>
    </w:p>
    <w:p w:rsidRPr="004E2E59" w:rsidR="00F24CFC" w:rsidP="00F24CFC" w:rsidRDefault="00F24CFC" w14:paraId="4298FAFB" w14:textId="77777777">
      <w:pPr>
        <w:rPr>
          <w:b/>
        </w:rPr>
      </w:pPr>
    </w:p>
    <w:p w:rsidRPr="004E2E59" w:rsidR="00F24CFC" w:rsidP="00F24CFC" w:rsidRDefault="00F24CFC" w14:paraId="01E13519" w14:textId="77777777">
      <w:pPr>
        <w:rPr>
          <w:b/>
        </w:rPr>
      </w:pPr>
      <w:r w:rsidRPr="004E2E59">
        <w:rPr>
          <w:b/>
        </w:rPr>
        <w:t>TYPE OF COLLECTION:</w:t>
      </w:r>
      <w:r w:rsidRPr="004E2E59">
        <w:t xml:space="preserve"> Check one box.  If you are requesting approval of other instruments under the generic</w:t>
      </w:r>
      <w:r w:rsidRPr="004E2E59" w:rsidR="008F50D4">
        <w:t>, you must complete a form for each instrument.</w:t>
      </w:r>
    </w:p>
    <w:p w:rsidRPr="004E2E59" w:rsidR="00F24CFC" w:rsidP="00F24CFC" w:rsidRDefault="00F24CFC" w14:paraId="37BE9F41" w14:textId="77777777">
      <w:pPr>
        <w:pStyle w:val="BodyTextIndent"/>
        <w:tabs>
          <w:tab w:val="left" w:pos="360"/>
        </w:tabs>
        <w:ind w:left="0"/>
        <w:rPr>
          <w:bCs/>
          <w:sz w:val="24"/>
          <w:szCs w:val="24"/>
        </w:rPr>
      </w:pPr>
    </w:p>
    <w:p w:rsidRPr="004E2E59" w:rsidR="00F24CFC" w:rsidP="00F24CFC" w:rsidRDefault="00F24CFC" w14:paraId="26F049AC" w14:textId="77777777">
      <w:r w:rsidRPr="004E2E59">
        <w:rPr>
          <w:b/>
        </w:rPr>
        <w:t>CERTIFICATION:</w:t>
      </w:r>
      <w:r w:rsidRPr="004E2E59" w:rsidR="008F50D4">
        <w:rPr>
          <w:b/>
        </w:rPr>
        <w:t xml:space="preserve">  </w:t>
      </w:r>
      <w:r w:rsidRPr="004E2E59" w:rsidR="008F50D4">
        <w:t>Please read the certification carefully.  If you incorrectly certify, the collection will be returned as improperly submitted or it will be disapproved.</w:t>
      </w:r>
    </w:p>
    <w:p w:rsidRPr="004E2E59" w:rsidR="00F24CFC" w:rsidP="00F24CFC" w:rsidRDefault="00F24CFC" w14:paraId="6B4719C8" w14:textId="77777777"/>
    <w:p w:rsidRPr="004E2E59" w:rsidR="00F24CFC" w:rsidP="00F24CFC" w:rsidRDefault="00F24CFC" w14:paraId="21B506BE" w14:textId="77777777">
      <w:r w:rsidRPr="004E2E59">
        <w:rPr>
          <w:b/>
        </w:rPr>
        <w:t>Personally Identifiable Information:</w:t>
      </w:r>
      <w:r w:rsidRPr="004E2E59" w:rsidR="008F50D4">
        <w:rPr>
          <w:b/>
        </w:rPr>
        <w:t xml:space="preserve">  </w:t>
      </w:r>
      <w:r w:rsidRPr="004E2E59" w:rsidR="008F50D4">
        <w:t xml:space="preserve">Provide answers to the questions.  </w:t>
      </w:r>
      <w:r w:rsidRPr="004E2E59" w:rsidR="00CF6542">
        <w:t>Note:  Agencies should only collect PII to the extent necessary, and they should only retain PII for the period of time that is necessary to achieve a specific objective.</w:t>
      </w:r>
    </w:p>
    <w:p w:rsidRPr="004E2E59" w:rsidR="008F50D4" w:rsidP="00F24CFC" w:rsidRDefault="008F50D4" w14:paraId="38D06EE1" w14:textId="77777777"/>
    <w:p w:rsidRPr="004E2E59" w:rsidR="00F24CFC" w:rsidP="008F50D4" w:rsidRDefault="00CB1078" w14:paraId="2F3A8EFF" w14:textId="77777777">
      <w:pPr>
        <w:pStyle w:val="ListParagraph"/>
        <w:ind w:left="0"/>
        <w:rPr>
          <w:b/>
        </w:rPr>
      </w:pPr>
      <w:r w:rsidRPr="004E2E59">
        <w:rPr>
          <w:b/>
        </w:rPr>
        <w:t>Gifts or Payments</w:t>
      </w:r>
      <w:r w:rsidRPr="004E2E59" w:rsidR="00F24CFC">
        <w:rPr>
          <w:b/>
        </w:rPr>
        <w:t>:</w:t>
      </w:r>
      <w:r w:rsidRPr="004E2E59" w:rsidR="008F50D4">
        <w:rPr>
          <w:b/>
        </w:rPr>
        <w:t xml:space="preserve">  </w:t>
      </w:r>
      <w:r w:rsidRPr="004E2E59" w:rsidR="008F50D4">
        <w:t xml:space="preserve">If you answer yes to the question, please </w:t>
      </w:r>
      <w:r w:rsidRPr="004E2E59" w:rsidR="00F24CFC">
        <w:t>describe</w:t>
      </w:r>
      <w:r w:rsidRPr="004E2E59" w:rsidR="008F50D4">
        <w:t xml:space="preserve"> the incentive</w:t>
      </w:r>
      <w:r w:rsidRPr="004E2E59" w:rsidR="00F24CFC">
        <w:t xml:space="preserve"> and provide a justification for the amount.</w:t>
      </w:r>
    </w:p>
    <w:p w:rsidRPr="004E2E59" w:rsidR="00F24CFC" w:rsidP="00F24CFC" w:rsidRDefault="00F24CFC" w14:paraId="748C9DA2" w14:textId="77777777">
      <w:pPr>
        <w:rPr>
          <w:b/>
        </w:rPr>
      </w:pPr>
    </w:p>
    <w:p w:rsidRPr="004E2E59" w:rsidR="008F50D4" w:rsidP="00F24CFC" w:rsidRDefault="00F24CFC" w14:paraId="51883740" w14:textId="77777777">
      <w:pPr>
        <w:rPr>
          <w:b/>
        </w:rPr>
      </w:pPr>
      <w:r w:rsidRPr="004E2E59">
        <w:rPr>
          <w:b/>
        </w:rPr>
        <w:t>BURDEN HOURS</w:t>
      </w:r>
      <w:r w:rsidRPr="004E2E59" w:rsidR="008F50D4">
        <w:rPr>
          <w:b/>
        </w:rPr>
        <w:t>:</w:t>
      </w:r>
    </w:p>
    <w:p w:rsidRPr="004E2E59" w:rsidR="008F50D4" w:rsidP="00F24CFC" w:rsidRDefault="008F50D4" w14:paraId="71BC8590" w14:textId="77777777">
      <w:r w:rsidRPr="004E2E59">
        <w:rPr>
          <w:b/>
        </w:rPr>
        <w:t xml:space="preserve">Category of Respondents:  </w:t>
      </w:r>
      <w:r w:rsidRPr="004E2E59">
        <w:t>Identify who you expect the respondents to be in terms of the following categories: (1) Individuals or Households;</w:t>
      </w:r>
      <w:r w:rsidRPr="004E2E59" w:rsidR="00E75ACD">
        <w:t xml:space="preserve"> </w:t>
      </w:r>
      <w:r w:rsidRPr="004E2E59">
        <w:t>(2) Private Sector; (3) State, local, or tribal governments; or (4) Federal Government.  Only one type of respondent can be selected</w:t>
      </w:r>
      <w:r w:rsidRPr="004E2E59" w:rsidR="00CF6542">
        <w:t xml:space="preserve"> per row</w:t>
      </w:r>
      <w:r w:rsidRPr="004E2E59">
        <w:t xml:space="preserve">. </w:t>
      </w:r>
    </w:p>
    <w:p w:rsidRPr="004E2E59" w:rsidR="008F50D4" w:rsidP="00F24CFC" w:rsidRDefault="008F50D4" w14:paraId="685CD40E" w14:textId="77777777">
      <w:r w:rsidRPr="004E2E59">
        <w:rPr>
          <w:b/>
        </w:rPr>
        <w:t>No. of Respondents:</w:t>
      </w:r>
      <w:r w:rsidRPr="004E2E59">
        <w:t xml:space="preserve">  Provide an estimate of the Number of respondents.</w:t>
      </w:r>
    </w:p>
    <w:p w:rsidRPr="004E2E59" w:rsidR="008F50D4" w:rsidP="00F24CFC" w:rsidRDefault="008F50D4" w14:paraId="4C4008E8" w14:textId="77777777">
      <w:r w:rsidRPr="004E2E59">
        <w:rPr>
          <w:b/>
        </w:rPr>
        <w:t xml:space="preserve">Participation Time:  </w:t>
      </w:r>
      <w:r w:rsidRPr="004E2E59">
        <w:t>Provide an estimate of the amount of time required for a respondent to participate (e.g. fill out a survey or participate in a focus group)</w:t>
      </w:r>
    </w:p>
    <w:p w:rsidRPr="004E2E59" w:rsidR="00F24CFC" w:rsidP="00F24CFC" w:rsidRDefault="008F50D4" w14:paraId="4FA294BB" w14:textId="77777777">
      <w:r w:rsidRPr="004E2E59">
        <w:rPr>
          <w:b/>
        </w:rPr>
        <w:t>Burden:</w:t>
      </w:r>
      <w:r w:rsidRPr="004E2E59">
        <w:t xml:space="preserve">  Provide the </w:t>
      </w:r>
      <w:r w:rsidRPr="004E2E59" w:rsidR="00F24CFC">
        <w:t>Annual burden hours:  Multiply the Number of responses and the participation time and</w:t>
      </w:r>
      <w:r w:rsidRPr="004E2E59">
        <w:t xml:space="preserve"> </w:t>
      </w:r>
      <w:r w:rsidRPr="004E2E59" w:rsidR="003F1C5B">
        <w:t>divide by 60.</w:t>
      </w:r>
    </w:p>
    <w:p w:rsidRPr="004E2E59" w:rsidR="00F24CFC" w:rsidP="00F24CFC" w:rsidRDefault="00F24CFC" w14:paraId="2B30ABB7" w14:textId="77777777">
      <w:pPr>
        <w:keepNext/>
        <w:keepLines/>
        <w:rPr>
          <w:b/>
        </w:rPr>
      </w:pPr>
    </w:p>
    <w:p w:rsidRPr="004E2E59" w:rsidR="00F24CFC" w:rsidP="00F24CFC" w:rsidRDefault="00F24CFC" w14:paraId="053866E6" w14:textId="77777777">
      <w:pPr>
        <w:rPr>
          <w:b/>
        </w:rPr>
      </w:pPr>
      <w:r w:rsidRPr="004E2E59">
        <w:rPr>
          <w:b/>
        </w:rPr>
        <w:t>FEDERAL COST:</w:t>
      </w:r>
      <w:r w:rsidRPr="004E2E59" w:rsidR="003F1C5B">
        <w:rPr>
          <w:b/>
        </w:rPr>
        <w:t xml:space="preserve"> </w:t>
      </w:r>
      <w:r w:rsidRPr="004E2E59" w:rsidR="003F1C5B">
        <w:t xml:space="preserve">Provide an </w:t>
      </w:r>
      <w:r w:rsidRPr="004E2E59">
        <w:t>estimate</w:t>
      </w:r>
      <w:r w:rsidRPr="004E2E59" w:rsidR="003F1C5B">
        <w:t xml:space="preserve"> of the</w:t>
      </w:r>
      <w:r w:rsidRPr="004E2E59">
        <w:t xml:space="preserve"> annual cost to the Federal government</w:t>
      </w:r>
      <w:r w:rsidRPr="004E2E59" w:rsidR="003F1C5B">
        <w:t>.</w:t>
      </w:r>
    </w:p>
    <w:p w:rsidRPr="004E2E59" w:rsidR="00F24CFC" w:rsidP="00F24CFC" w:rsidRDefault="00F24CFC" w14:paraId="5FD029BE" w14:textId="77777777">
      <w:pPr>
        <w:rPr>
          <w:b/>
          <w:bCs/>
          <w:u w:val="single"/>
        </w:rPr>
      </w:pPr>
    </w:p>
    <w:p w:rsidRPr="004E2E59" w:rsidR="00F24CFC" w:rsidP="00F24CFC" w:rsidRDefault="00F24CFC" w14:paraId="4FDE53F6" w14:textId="77777777">
      <w:pPr>
        <w:rPr>
          <w:b/>
        </w:rPr>
      </w:pPr>
      <w:r w:rsidRPr="004E2E59">
        <w:rPr>
          <w:b/>
          <w:bCs/>
          <w:u w:val="single"/>
        </w:rPr>
        <w:t xml:space="preserve">If you are conducting a focus group, survey, or plan to employ statistical methods, </w:t>
      </w:r>
      <w:r w:rsidRPr="004E2E59" w:rsidR="00FE15B1">
        <w:rPr>
          <w:b/>
          <w:bCs/>
          <w:u w:val="single"/>
        </w:rPr>
        <w:t>please provide</w:t>
      </w:r>
      <w:r w:rsidRPr="004E2E59">
        <w:rPr>
          <w:b/>
          <w:bCs/>
          <w:u w:val="single"/>
        </w:rPr>
        <w:t xml:space="preserve"> answers to the following questions:</w:t>
      </w:r>
    </w:p>
    <w:p w:rsidRPr="004E2E59" w:rsidR="00F24CFC" w:rsidP="00F24CFC" w:rsidRDefault="00F24CFC" w14:paraId="1F47DA76" w14:textId="77777777">
      <w:pPr>
        <w:rPr>
          <w:b/>
        </w:rPr>
      </w:pPr>
    </w:p>
    <w:p w:rsidRPr="004E2E59" w:rsidR="00F24CFC" w:rsidP="00F24CFC" w:rsidRDefault="00F24CFC" w14:paraId="2294AF65" w14:textId="77777777">
      <w:r w:rsidRPr="004E2E59">
        <w:rPr>
          <w:b/>
        </w:rPr>
        <w:t>The selection of your targeted respondents</w:t>
      </w:r>
      <w:r w:rsidRPr="004E2E59" w:rsidR="003F1C5B">
        <w:rPr>
          <w:b/>
        </w:rPr>
        <w:t>.</w:t>
      </w:r>
      <w:r w:rsidRPr="004E2E59">
        <w:t xml:space="preserve"> </w:t>
      </w:r>
      <w:r w:rsidRPr="004E2E59" w:rsidR="003F1C5B">
        <w:t xml:space="preserve"> P</w:t>
      </w:r>
      <w:r w:rsidRPr="004E2E59">
        <w:t>lease provide a description of how you plan to identify your potential group of responden</w:t>
      </w:r>
      <w:r w:rsidRPr="004E2E59" w:rsidR="003F1C5B">
        <w:t>ts and how you will select them.  If the answer is yes, to the first question, you may provide the sampling plan in an attachment.</w:t>
      </w:r>
    </w:p>
    <w:p w:rsidRPr="004E2E59" w:rsidR="00F24CFC" w:rsidP="00F24CFC" w:rsidRDefault="00F24CFC" w14:paraId="3D1976F4" w14:textId="77777777">
      <w:pPr>
        <w:rPr>
          <w:b/>
        </w:rPr>
      </w:pPr>
    </w:p>
    <w:p w:rsidRPr="004E2E59" w:rsidR="00F24CFC" w:rsidP="00F24CFC" w:rsidRDefault="00F24CFC" w14:paraId="14F55080" w14:textId="77777777">
      <w:r w:rsidRPr="004E2E59">
        <w:rPr>
          <w:b/>
        </w:rPr>
        <w:lastRenderedPageBreak/>
        <w:t>Administration of the Instrument</w:t>
      </w:r>
      <w:r w:rsidRPr="004E2E59" w:rsidR="003F1C5B">
        <w:rPr>
          <w:b/>
        </w:rPr>
        <w:t xml:space="preserve">:  </w:t>
      </w:r>
      <w:r w:rsidRPr="004E2E59" w:rsidR="003F1C5B">
        <w:t>Identify how the information will be collected.  More than one box may be checked.  Indicate whether there will be interviewers (e.g. for surveys) or facilitators (e.g., for focus groups) used.</w:t>
      </w:r>
    </w:p>
    <w:p w:rsidRPr="004E2E59" w:rsidR="00F24CFC" w:rsidP="00F24CFC" w:rsidRDefault="00F24CFC" w14:paraId="221DFA85" w14:textId="77777777">
      <w:pPr>
        <w:pStyle w:val="ListParagraph"/>
        <w:ind w:left="360"/>
      </w:pPr>
    </w:p>
    <w:p w:rsidRPr="004E2E59" w:rsidR="00F24CFC" w:rsidP="00F24CFC" w:rsidRDefault="00CF6542" w14:paraId="732086BF" w14:textId="77777777">
      <w:pPr>
        <w:rPr>
          <w:b/>
        </w:rPr>
      </w:pPr>
      <w:r w:rsidRPr="004E2E59">
        <w:rPr>
          <w:b/>
        </w:rPr>
        <w:t xml:space="preserve">Submit </w:t>
      </w:r>
      <w:r w:rsidRPr="004E2E59" w:rsidR="00F24CFC">
        <w:rPr>
          <w:b/>
        </w:rPr>
        <w:t>all instruments, instructions, and scripts are submitted with the request.</w:t>
      </w:r>
    </w:p>
    <w:sectPr w:rsidRPr="004E2E59" w:rsidR="00F24CFC"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440968" w14:textId="77777777" w:rsidR="006F1072" w:rsidRDefault="006F1072">
      <w:r>
        <w:separator/>
      </w:r>
    </w:p>
  </w:endnote>
  <w:endnote w:type="continuationSeparator" w:id="0">
    <w:p w14:paraId="3A39FDFF" w14:textId="77777777" w:rsidR="006F1072" w:rsidRDefault="006F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12A77" w14:textId="77777777"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0D2B50">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22CC4" w14:textId="77777777" w:rsidR="006F1072" w:rsidRDefault="006F1072">
      <w:r>
        <w:separator/>
      </w:r>
    </w:p>
  </w:footnote>
  <w:footnote w:type="continuationSeparator" w:id="0">
    <w:p w14:paraId="39C1066F" w14:textId="77777777" w:rsidR="006F1072" w:rsidRDefault="006F10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3C743A"/>
    <w:multiLevelType w:val="hybridMultilevel"/>
    <w:tmpl w:val="5684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M0MLEwMTS1sDRR0lEKTi0uzszPAykwrAUAt/jfuSwAAAA="/>
  </w:docVars>
  <w:rsids>
    <w:rsidRoot w:val="00D6383F"/>
    <w:rsid w:val="0001027E"/>
    <w:rsid w:val="00014760"/>
    <w:rsid w:val="000153A8"/>
    <w:rsid w:val="00023A57"/>
    <w:rsid w:val="000360F1"/>
    <w:rsid w:val="00037306"/>
    <w:rsid w:val="00046155"/>
    <w:rsid w:val="00047A64"/>
    <w:rsid w:val="00067329"/>
    <w:rsid w:val="0007100B"/>
    <w:rsid w:val="00072268"/>
    <w:rsid w:val="00091EE8"/>
    <w:rsid w:val="00097786"/>
    <w:rsid w:val="000B2838"/>
    <w:rsid w:val="000B2937"/>
    <w:rsid w:val="000B6856"/>
    <w:rsid w:val="000D2B50"/>
    <w:rsid w:val="000D44CA"/>
    <w:rsid w:val="000E0D61"/>
    <w:rsid w:val="000E1640"/>
    <w:rsid w:val="000E1E56"/>
    <w:rsid w:val="000E200B"/>
    <w:rsid w:val="000F3170"/>
    <w:rsid w:val="000F68BE"/>
    <w:rsid w:val="00114E5F"/>
    <w:rsid w:val="001212DF"/>
    <w:rsid w:val="00132756"/>
    <w:rsid w:val="001831B6"/>
    <w:rsid w:val="001927A4"/>
    <w:rsid w:val="00194AC6"/>
    <w:rsid w:val="001A23B0"/>
    <w:rsid w:val="001A25CC"/>
    <w:rsid w:val="001A62F2"/>
    <w:rsid w:val="001B0AAA"/>
    <w:rsid w:val="001B31EB"/>
    <w:rsid w:val="001B48DA"/>
    <w:rsid w:val="001B4B27"/>
    <w:rsid w:val="001C1F54"/>
    <w:rsid w:val="001C39F7"/>
    <w:rsid w:val="001D5363"/>
    <w:rsid w:val="0022595F"/>
    <w:rsid w:val="00237B48"/>
    <w:rsid w:val="0024521E"/>
    <w:rsid w:val="002464B2"/>
    <w:rsid w:val="00263C3D"/>
    <w:rsid w:val="00274D0B"/>
    <w:rsid w:val="00292580"/>
    <w:rsid w:val="00297F95"/>
    <w:rsid w:val="002B052D"/>
    <w:rsid w:val="002B169E"/>
    <w:rsid w:val="002B34CD"/>
    <w:rsid w:val="002B3C95"/>
    <w:rsid w:val="002C4525"/>
    <w:rsid w:val="002D0B92"/>
    <w:rsid w:val="002E069B"/>
    <w:rsid w:val="002E125E"/>
    <w:rsid w:val="002F7862"/>
    <w:rsid w:val="00306E95"/>
    <w:rsid w:val="003218F9"/>
    <w:rsid w:val="00357A58"/>
    <w:rsid w:val="003C24D5"/>
    <w:rsid w:val="003C61F7"/>
    <w:rsid w:val="003D0C9F"/>
    <w:rsid w:val="003D5BBE"/>
    <w:rsid w:val="003E3C61"/>
    <w:rsid w:val="003F1C5B"/>
    <w:rsid w:val="003F2B6F"/>
    <w:rsid w:val="004246FB"/>
    <w:rsid w:val="00431D72"/>
    <w:rsid w:val="00431EFF"/>
    <w:rsid w:val="00434E33"/>
    <w:rsid w:val="00441434"/>
    <w:rsid w:val="0045264C"/>
    <w:rsid w:val="00453571"/>
    <w:rsid w:val="0048072D"/>
    <w:rsid w:val="00481628"/>
    <w:rsid w:val="004876EC"/>
    <w:rsid w:val="004C6ED5"/>
    <w:rsid w:val="004D4B26"/>
    <w:rsid w:val="004D604A"/>
    <w:rsid w:val="004D6E14"/>
    <w:rsid w:val="004E2E59"/>
    <w:rsid w:val="004E6C10"/>
    <w:rsid w:val="004F609A"/>
    <w:rsid w:val="005009B0"/>
    <w:rsid w:val="00511EA3"/>
    <w:rsid w:val="00524892"/>
    <w:rsid w:val="00564871"/>
    <w:rsid w:val="00565DB3"/>
    <w:rsid w:val="005A1006"/>
    <w:rsid w:val="005A66C8"/>
    <w:rsid w:val="005C13B5"/>
    <w:rsid w:val="005D4069"/>
    <w:rsid w:val="005D5E15"/>
    <w:rsid w:val="005E3F04"/>
    <w:rsid w:val="005E714A"/>
    <w:rsid w:val="005F693D"/>
    <w:rsid w:val="00605EAF"/>
    <w:rsid w:val="006140A0"/>
    <w:rsid w:val="006300E0"/>
    <w:rsid w:val="00636621"/>
    <w:rsid w:val="00642B49"/>
    <w:rsid w:val="00643D1D"/>
    <w:rsid w:val="006576A6"/>
    <w:rsid w:val="006832D9"/>
    <w:rsid w:val="0068509D"/>
    <w:rsid w:val="00690ADD"/>
    <w:rsid w:val="0069403B"/>
    <w:rsid w:val="006C0353"/>
    <w:rsid w:val="006C3442"/>
    <w:rsid w:val="006D3BBF"/>
    <w:rsid w:val="006E66BF"/>
    <w:rsid w:val="006F1072"/>
    <w:rsid w:val="006F14CC"/>
    <w:rsid w:val="006F3DDE"/>
    <w:rsid w:val="006F7FCB"/>
    <w:rsid w:val="00704678"/>
    <w:rsid w:val="00707232"/>
    <w:rsid w:val="00707CFA"/>
    <w:rsid w:val="007177F6"/>
    <w:rsid w:val="00722212"/>
    <w:rsid w:val="00722A49"/>
    <w:rsid w:val="007425E7"/>
    <w:rsid w:val="0074353D"/>
    <w:rsid w:val="00750D9B"/>
    <w:rsid w:val="00792AFC"/>
    <w:rsid w:val="007957CF"/>
    <w:rsid w:val="007A1043"/>
    <w:rsid w:val="007B372D"/>
    <w:rsid w:val="007B374B"/>
    <w:rsid w:val="007B640F"/>
    <w:rsid w:val="007C6AAD"/>
    <w:rsid w:val="007E29AB"/>
    <w:rsid w:val="007E6415"/>
    <w:rsid w:val="007F7080"/>
    <w:rsid w:val="00802607"/>
    <w:rsid w:val="008101A5"/>
    <w:rsid w:val="0081222D"/>
    <w:rsid w:val="00822664"/>
    <w:rsid w:val="008264EF"/>
    <w:rsid w:val="0084077E"/>
    <w:rsid w:val="00843796"/>
    <w:rsid w:val="0084723F"/>
    <w:rsid w:val="00857E8B"/>
    <w:rsid w:val="00865332"/>
    <w:rsid w:val="00895229"/>
    <w:rsid w:val="008B2EB3"/>
    <w:rsid w:val="008D0D7F"/>
    <w:rsid w:val="008F0203"/>
    <w:rsid w:val="008F50D4"/>
    <w:rsid w:val="009239AA"/>
    <w:rsid w:val="00924AD4"/>
    <w:rsid w:val="00935ADA"/>
    <w:rsid w:val="00946B6C"/>
    <w:rsid w:val="00955A71"/>
    <w:rsid w:val="00955B29"/>
    <w:rsid w:val="0096108F"/>
    <w:rsid w:val="009B1EED"/>
    <w:rsid w:val="009B46F2"/>
    <w:rsid w:val="009B58DB"/>
    <w:rsid w:val="009C13B9"/>
    <w:rsid w:val="009C585D"/>
    <w:rsid w:val="009D01A2"/>
    <w:rsid w:val="009F5923"/>
    <w:rsid w:val="00A0030B"/>
    <w:rsid w:val="00A04832"/>
    <w:rsid w:val="00A24647"/>
    <w:rsid w:val="00A34B5D"/>
    <w:rsid w:val="00A403BB"/>
    <w:rsid w:val="00A6474A"/>
    <w:rsid w:val="00A674DF"/>
    <w:rsid w:val="00A713E8"/>
    <w:rsid w:val="00A83AA6"/>
    <w:rsid w:val="00A934D6"/>
    <w:rsid w:val="00A9485E"/>
    <w:rsid w:val="00AA662D"/>
    <w:rsid w:val="00AB1082"/>
    <w:rsid w:val="00AE1809"/>
    <w:rsid w:val="00B13CDB"/>
    <w:rsid w:val="00B17B83"/>
    <w:rsid w:val="00B26647"/>
    <w:rsid w:val="00B446FA"/>
    <w:rsid w:val="00B55755"/>
    <w:rsid w:val="00B57E40"/>
    <w:rsid w:val="00B80D76"/>
    <w:rsid w:val="00BA2105"/>
    <w:rsid w:val="00BA7E06"/>
    <w:rsid w:val="00BB43B5"/>
    <w:rsid w:val="00BB6219"/>
    <w:rsid w:val="00BD290F"/>
    <w:rsid w:val="00BD2958"/>
    <w:rsid w:val="00BE0EA1"/>
    <w:rsid w:val="00BE1B07"/>
    <w:rsid w:val="00BE1FCE"/>
    <w:rsid w:val="00BF463E"/>
    <w:rsid w:val="00BF5009"/>
    <w:rsid w:val="00C0312E"/>
    <w:rsid w:val="00C14CC4"/>
    <w:rsid w:val="00C32CF7"/>
    <w:rsid w:val="00C33C52"/>
    <w:rsid w:val="00C33EFA"/>
    <w:rsid w:val="00C40D8B"/>
    <w:rsid w:val="00C43D5B"/>
    <w:rsid w:val="00C505B6"/>
    <w:rsid w:val="00C6106F"/>
    <w:rsid w:val="00C675B7"/>
    <w:rsid w:val="00C73828"/>
    <w:rsid w:val="00C75569"/>
    <w:rsid w:val="00C77C81"/>
    <w:rsid w:val="00C8407A"/>
    <w:rsid w:val="00C8488C"/>
    <w:rsid w:val="00C86E91"/>
    <w:rsid w:val="00CA2650"/>
    <w:rsid w:val="00CB1078"/>
    <w:rsid w:val="00CC6FAF"/>
    <w:rsid w:val="00CF6542"/>
    <w:rsid w:val="00D060C0"/>
    <w:rsid w:val="00D23414"/>
    <w:rsid w:val="00D24698"/>
    <w:rsid w:val="00D265FC"/>
    <w:rsid w:val="00D60A5F"/>
    <w:rsid w:val="00D6383F"/>
    <w:rsid w:val="00DA1354"/>
    <w:rsid w:val="00DB59D0"/>
    <w:rsid w:val="00DC33D3"/>
    <w:rsid w:val="00DF1D7E"/>
    <w:rsid w:val="00DF2038"/>
    <w:rsid w:val="00E01BEE"/>
    <w:rsid w:val="00E07E0D"/>
    <w:rsid w:val="00E11D49"/>
    <w:rsid w:val="00E12E51"/>
    <w:rsid w:val="00E26329"/>
    <w:rsid w:val="00E40B50"/>
    <w:rsid w:val="00E44451"/>
    <w:rsid w:val="00E50293"/>
    <w:rsid w:val="00E50E6A"/>
    <w:rsid w:val="00E60214"/>
    <w:rsid w:val="00E641A6"/>
    <w:rsid w:val="00E65FFC"/>
    <w:rsid w:val="00E679DD"/>
    <w:rsid w:val="00E744EA"/>
    <w:rsid w:val="00E75ACD"/>
    <w:rsid w:val="00E80951"/>
    <w:rsid w:val="00E86CC6"/>
    <w:rsid w:val="00EB56B3"/>
    <w:rsid w:val="00ED63FA"/>
    <w:rsid w:val="00ED6492"/>
    <w:rsid w:val="00EF2095"/>
    <w:rsid w:val="00EF401D"/>
    <w:rsid w:val="00F06866"/>
    <w:rsid w:val="00F15956"/>
    <w:rsid w:val="00F17E04"/>
    <w:rsid w:val="00F24CFC"/>
    <w:rsid w:val="00F24E3F"/>
    <w:rsid w:val="00F25B8F"/>
    <w:rsid w:val="00F3170F"/>
    <w:rsid w:val="00F34870"/>
    <w:rsid w:val="00F460E4"/>
    <w:rsid w:val="00F60EA3"/>
    <w:rsid w:val="00F8184D"/>
    <w:rsid w:val="00F976B0"/>
    <w:rsid w:val="00FA6DE7"/>
    <w:rsid w:val="00FC0A8E"/>
    <w:rsid w:val="00FC3713"/>
    <w:rsid w:val="00FC3A3D"/>
    <w:rsid w:val="00FE15B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40A04E5"/>
  <w15:docId w15:val="{1E345AFB-7AA9-4C4E-AA43-7F580BDD0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714">
      <w:bodyDiv w:val="1"/>
      <w:marLeft w:val="0"/>
      <w:marRight w:val="0"/>
      <w:marTop w:val="0"/>
      <w:marBottom w:val="0"/>
      <w:divBdr>
        <w:top w:val="none" w:sz="0" w:space="0" w:color="auto"/>
        <w:left w:val="none" w:sz="0" w:space="0" w:color="auto"/>
        <w:bottom w:val="none" w:sz="0" w:space="0" w:color="auto"/>
        <w:right w:val="none" w:sz="0" w:space="0" w:color="auto"/>
      </w:divBdr>
    </w:div>
    <w:div w:id="322701681">
      <w:bodyDiv w:val="1"/>
      <w:marLeft w:val="0"/>
      <w:marRight w:val="0"/>
      <w:marTop w:val="0"/>
      <w:marBottom w:val="0"/>
      <w:divBdr>
        <w:top w:val="none" w:sz="0" w:space="0" w:color="auto"/>
        <w:left w:val="none" w:sz="0" w:space="0" w:color="auto"/>
        <w:bottom w:val="none" w:sz="0" w:space="0" w:color="auto"/>
        <w:right w:val="none" w:sz="0" w:space="0" w:color="auto"/>
      </w:divBdr>
    </w:div>
    <w:div w:id="4993881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33866-4737-452C-9A01-C7CB64D1B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Murray, Patrick</cp:lastModifiedBy>
  <cp:revision>4</cp:revision>
  <cp:lastPrinted>2019-12-09T17:23:00Z</cp:lastPrinted>
  <dcterms:created xsi:type="dcterms:W3CDTF">2020-02-25T15:34:00Z</dcterms:created>
  <dcterms:modified xsi:type="dcterms:W3CDTF">2020-02-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